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F83CD9" w:rsidR="00C349AF" w:rsidP="00F60BEE" w:rsidRDefault="00C349AF" w14:paraId="32D388B6" w14:textId="77777777">
      <w:pPr>
        <w:pStyle w:val="a6"/>
        <w:spacing w:before="160" w:beforeLines="50"/>
        <w:jc w:val="right"/>
        <w:rPr>
          <w:rFonts w:ascii="Times New Roman" w:hAnsi="Times New Roman"/>
          <w:b/>
          <w:sz w:val="16"/>
          <w:szCs w:val="16"/>
        </w:rPr>
      </w:pPr>
      <w:r w:rsidRPr="00D77D09">
        <w:rPr>
          <w:rFonts w:ascii="Times New Roman" w:hAnsi="Times New Roman"/>
          <w:b/>
          <w:sz w:val="16"/>
          <w:szCs w:val="16"/>
        </w:rPr>
        <w:t>NEF Commemorative Grant Fund for Capacity Building of Young Scientists (CGF)</w:t>
      </w:r>
    </w:p>
    <w:p w:rsidRPr="00931359" w:rsidR="00C40F92" w:rsidP="39837C58" w:rsidRDefault="00167BA5" w14:paraId="50E4ACAA" w14:textId="23749CFE">
      <w:pPr>
        <w:pStyle w:val="a6"/>
        <w:spacing w:before="160" w:beforeLines="50"/>
        <w:jc w:val="center"/>
        <w:rPr>
          <w:rFonts w:ascii="Times New Roman" w:hAnsi="Times New Roman"/>
          <w:b w:val="1"/>
          <w:bCs w:val="1"/>
          <w:sz w:val="28"/>
          <w:szCs w:val="28"/>
        </w:rPr>
      </w:pPr>
      <w:r w:rsidRPr="39837C58" w:rsidR="00167BA5">
        <w:rPr>
          <w:rFonts w:ascii="Times New Roman" w:hAnsi="Times New Roman"/>
          <w:b w:val="1"/>
          <w:bCs w:val="1"/>
          <w:sz w:val="28"/>
          <w:szCs w:val="28"/>
        </w:rPr>
        <w:t xml:space="preserve">CGF </w:t>
      </w:r>
      <w:r w:rsidRPr="39837C58" w:rsidR="64C47061">
        <w:rPr>
          <w:rFonts w:ascii="Times New Roman" w:hAnsi="Times New Roman"/>
          <w:b w:val="1"/>
          <w:bCs w:val="1"/>
          <w:sz w:val="28"/>
          <w:szCs w:val="28"/>
        </w:rPr>
        <w:t xml:space="preserve">Application </w:t>
      </w:r>
      <w:r w:rsidRPr="39837C58" w:rsidR="004F1230">
        <w:rPr>
          <w:rFonts w:ascii="Times New Roman" w:hAnsi="Times New Roman"/>
          <w:b w:val="1"/>
          <w:bCs w:val="1"/>
          <w:sz w:val="28"/>
          <w:szCs w:val="28"/>
        </w:rPr>
        <w:t>Form for Project Coordinator</w:t>
      </w:r>
      <w:r w:rsidRPr="39837C58" w:rsidR="00167BA5">
        <w:rPr>
          <w:rFonts w:ascii="Times New Roman" w:hAnsi="Times New Roman"/>
          <w:b w:val="1"/>
          <w:bCs w:val="1"/>
          <w:sz w:val="28"/>
          <w:szCs w:val="28"/>
        </w:rPr>
        <w:t xml:space="preserve"> (PC)</w:t>
      </w:r>
    </w:p>
    <w:p w:rsidRPr="00931359" w:rsidR="004F1230" w:rsidP="00487942" w:rsidRDefault="00C40F92" w14:paraId="78306F74" w14:textId="0B08D401">
      <w:pPr>
        <w:pStyle w:val="a6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</w:t>
      </w:r>
      <w:r w:rsidRPr="00931359" w:rsidR="00252790">
        <w:rPr>
          <w:rFonts w:ascii="Times New Roman" w:hAnsi="Times New Roman"/>
          <w:b/>
          <w:sz w:val="28"/>
          <w:szCs w:val="28"/>
        </w:rPr>
        <w:t xml:space="preserve">(For </w:t>
      </w:r>
      <w:r w:rsidRPr="00931359">
        <w:rPr>
          <w:rFonts w:ascii="Times New Roman" w:hAnsi="Times New Roman"/>
          <w:b/>
          <w:sz w:val="28"/>
          <w:szCs w:val="28"/>
        </w:rPr>
        <w:t xml:space="preserve">Qualification </w:t>
      </w:r>
      <w:r w:rsidRPr="00931359" w:rsidR="00122256">
        <w:rPr>
          <w:rFonts w:ascii="Times New Roman" w:hAnsi="Times New Roman"/>
          <w:b/>
          <w:sz w:val="28"/>
          <w:szCs w:val="28"/>
        </w:rPr>
        <w:t>B1</w:t>
      </w:r>
      <w:r w:rsidRPr="00931359">
        <w:rPr>
          <w:rFonts w:ascii="Times New Roman" w:hAnsi="Times New Roman"/>
          <w:b/>
          <w:sz w:val="28"/>
          <w:szCs w:val="28"/>
        </w:rPr>
        <w:t xml:space="preserve"> of PS</w:t>
      </w:r>
      <w:r w:rsidRPr="00931359" w:rsidR="00487942">
        <w:rPr>
          <w:rFonts w:ascii="Times New Roman" w:hAnsi="Times New Roman"/>
          <w:b/>
          <w:sz w:val="28"/>
          <w:szCs w:val="28"/>
        </w:rPr>
        <w:t xml:space="preserve">: </w:t>
      </w:r>
      <w:r w:rsidRPr="00931359" w:rsidR="0001473A">
        <w:rPr>
          <w:rFonts w:ascii="Times New Roman" w:hAnsi="Times New Roman"/>
          <w:b/>
          <w:sz w:val="28"/>
          <w:szCs w:val="28"/>
        </w:rPr>
        <w:t>Fieldwork in the target country</w:t>
      </w:r>
      <w:r w:rsidRPr="00931359">
        <w:rPr>
          <w:rFonts w:ascii="Times New Roman" w:hAnsi="Times New Roman"/>
          <w:b/>
          <w:sz w:val="28"/>
          <w:szCs w:val="28"/>
        </w:rPr>
        <w:t>)</w:t>
      </w:r>
    </w:p>
    <w:p w:rsidR="00B04DF1" w:rsidP="00F60BEE" w:rsidRDefault="00440F70" w14:paraId="75309DF6" w14:textId="77777777">
      <w:pPr>
        <w:pStyle w:val="a6"/>
        <w:tabs>
          <w:tab w:val="clear" w:pos="4252"/>
          <w:tab w:val="clear" w:pos="8504"/>
          <w:tab w:val="right" w:pos="-2552"/>
        </w:tabs>
        <w:spacing w:before="240" w:beforeLines="75"/>
        <w:rPr>
          <w:rFonts w:ascii="Times New Roman" w:hAnsi="Times New Roman"/>
          <w:b/>
          <w:sz w:val="24"/>
          <w:lang w:val="en-US"/>
        </w:rPr>
      </w:pPr>
      <w:r w:rsidRPr="009E3BC9">
        <w:rPr>
          <w:rFonts w:ascii="Times New Roman" w:hAnsi="Times New Roman"/>
          <w:b/>
          <w:sz w:val="24"/>
        </w:rPr>
        <w:t xml:space="preserve">1.  </w:t>
      </w:r>
      <w:r w:rsidR="00525EDB">
        <w:rPr>
          <w:rFonts w:ascii="Times New Roman" w:hAnsi="Times New Roman"/>
          <w:b/>
          <w:sz w:val="24"/>
        </w:rPr>
        <w:t xml:space="preserve">INFORMATION OF </w:t>
      </w:r>
      <w:r w:rsidR="00D5575E">
        <w:rPr>
          <w:rFonts w:ascii="Times New Roman" w:hAnsi="Times New Roman"/>
          <w:b/>
          <w:sz w:val="24"/>
        </w:rPr>
        <w:t>PRO</w:t>
      </w:r>
      <w:r w:rsidR="00AA015A">
        <w:rPr>
          <w:rFonts w:ascii="Times New Roman" w:hAnsi="Times New Roman"/>
          <w:b/>
          <w:sz w:val="24"/>
        </w:rPr>
        <w:t>J</w:t>
      </w:r>
      <w:r w:rsidR="00D5575E">
        <w:rPr>
          <w:rFonts w:ascii="Times New Roman" w:hAnsi="Times New Roman"/>
          <w:b/>
          <w:sz w:val="24"/>
        </w:rPr>
        <w:t xml:space="preserve">ECT </w:t>
      </w:r>
      <w:r w:rsidR="00DA6DB4">
        <w:rPr>
          <w:rFonts w:ascii="Times New Roman" w:hAnsi="Times New Roman"/>
          <w:b/>
          <w:sz w:val="24"/>
        </w:rPr>
        <w:t>INVESTIGATORS</w:t>
      </w:r>
    </w:p>
    <w:p w:rsidRPr="009E3BC9" w:rsidR="00E5223D" w:rsidP="00DA6DB4" w:rsidRDefault="00DA6DB4" w14:paraId="6528EB10" w14:textId="77777777">
      <w:pPr>
        <w:pStyle w:val="a6"/>
        <w:tabs>
          <w:tab w:val="clear" w:pos="4252"/>
          <w:tab w:val="clear" w:pos="8504"/>
          <w:tab w:val="right" w:pos="-2552"/>
        </w:tabs>
        <w:rPr>
          <w:rFonts w:ascii="Times New Roman" w:hAnsi="Times New Roman"/>
          <w:b/>
          <w:sz w:val="24"/>
          <w:lang w:val="en-US"/>
        </w:rPr>
      </w:pPr>
      <w:proofErr w:type="gramStart"/>
      <w:r w:rsidRPr="009E3BC9">
        <w:rPr>
          <w:rFonts w:ascii="Times New Roman" w:hAnsi="Times New Roman"/>
          <w:b/>
          <w:sz w:val="24"/>
          <w:lang w:val="en-US"/>
        </w:rPr>
        <w:t>1.1  Project</w:t>
      </w:r>
      <w:proofErr w:type="gramEnd"/>
      <w:r w:rsidRPr="009E3BC9">
        <w:rPr>
          <w:rFonts w:ascii="Times New Roman" w:hAnsi="Times New Roman"/>
          <w:b/>
          <w:sz w:val="24"/>
          <w:lang w:val="en-US"/>
        </w:rPr>
        <w:t xml:space="preserve"> </w:t>
      </w:r>
      <w:r>
        <w:rPr>
          <w:rFonts w:ascii="Times New Roman" w:hAnsi="Times New Roman"/>
          <w:b/>
          <w:sz w:val="24"/>
          <w:lang w:val="en-US"/>
        </w:rPr>
        <w:t>Coordinator</w:t>
      </w:r>
      <w:r w:rsidRPr="009E3BC9">
        <w:rPr>
          <w:rFonts w:ascii="Times New Roman" w:hAnsi="Times New Roman"/>
          <w:b/>
          <w:sz w:val="24"/>
          <w:lang w:val="en-US"/>
        </w:rPr>
        <w:t xml:space="preserve"> (P</w:t>
      </w:r>
      <w:r>
        <w:rPr>
          <w:rFonts w:ascii="Times New Roman" w:hAnsi="Times New Roman"/>
          <w:b/>
          <w:sz w:val="24"/>
          <w:lang w:val="en-US"/>
        </w:rPr>
        <w:t>C</w:t>
      </w:r>
      <w:r w:rsidRPr="009E3BC9">
        <w:rPr>
          <w:rFonts w:ascii="Times New Roman" w:hAnsi="Times New Roman"/>
          <w:b/>
          <w:sz w:val="24"/>
          <w:lang w:val="en-US"/>
        </w:rPr>
        <w:t>)</w:t>
      </w:r>
      <w:r w:rsidRPr="00C349AF" w:rsidR="00C349AF">
        <w:rPr>
          <w:rFonts w:hint="eastAsia" w:ascii="Times New Roman" w:hAnsi="Times New Roman"/>
          <w:color w:val="0070C0"/>
          <w:sz w:val="24"/>
          <w:lang w:val="en-US"/>
        </w:rPr>
        <w:t xml:space="preserve"> </w:t>
      </w:r>
    </w:p>
    <w:tbl>
      <w:tblPr>
        <w:tblW w:w="10206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1644"/>
        <w:gridCol w:w="2834"/>
        <w:gridCol w:w="627"/>
        <w:gridCol w:w="1644"/>
        <w:gridCol w:w="563"/>
        <w:gridCol w:w="2894"/>
      </w:tblGrid>
      <w:tr w:rsidRPr="009E3BC9" w:rsidR="00DA6DB4" w:rsidTr="00183BB2" w14:paraId="31EDFBB5" w14:textId="77777777">
        <w:trPr>
          <w:trHeight w:val="397" w:hRule="exact"/>
        </w:trPr>
        <w:tc>
          <w:tcPr>
            <w:tcW w:w="1644" w:type="dxa"/>
            <w:tcBorders>
              <w:top w:val="single" w:color="A6A6A6" w:sz="4" w:space="0"/>
              <w:left w:val="single" w:color="A6A6A6" w:sz="4" w:space="0"/>
              <w:bottom w:val="single" w:color="BFBFBF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9E3BC9" w:rsidR="00DA6DB4" w:rsidP="0083011E" w:rsidRDefault="00DA6DB4" w14:paraId="6DCEB906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0"/>
                <w:szCs w:val="20"/>
              </w:rPr>
            </w:pPr>
            <w:r w:rsidRPr="009E3BC9">
              <w:rPr>
                <w:rFonts w:ascii="Times New Roman" w:hAnsi="Times New Roman"/>
                <w:sz w:val="20"/>
                <w:szCs w:val="20"/>
              </w:rPr>
              <w:t>Name</w:t>
            </w:r>
          </w:p>
        </w:tc>
        <w:tc>
          <w:tcPr>
            <w:tcW w:w="2834" w:type="dxa"/>
            <w:tcBorders>
              <w:top w:val="single" w:color="A6A6A6" w:sz="4" w:space="0"/>
              <w:left w:val="single" w:color="A6A6A6" w:sz="4" w:space="0"/>
              <w:bottom w:val="single" w:color="BFBFBF" w:sz="4" w:space="0"/>
              <w:right w:val="single" w:color="FFFFFF" w:sz="24" w:space="0"/>
            </w:tcBorders>
            <w:shd w:val="clear" w:color="auto" w:fill="auto"/>
            <w:vAlign w:val="center"/>
          </w:tcPr>
          <w:p w:rsidR="00B04DF1" w:rsidRDefault="0083011E" w14:paraId="2E9D10D2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color w:val="0070C0"/>
                <w:sz w:val="24"/>
                <w:u w:val="single"/>
                <w:lang w:val="en-US"/>
              </w:rPr>
            </w:pPr>
            <w:r w:rsidRPr="0083011E">
              <w:rPr>
                <w:rFonts w:ascii="Times New Roman" w:hAnsi="Times New Roman"/>
                <w:color w:val="0070C0"/>
                <w:sz w:val="24"/>
                <w:u w:val="single"/>
                <w:lang w:val="en-US"/>
              </w:rPr>
              <w:t xml:space="preserve">First/Given name </w:t>
            </w:r>
          </w:p>
        </w:tc>
        <w:tc>
          <w:tcPr>
            <w:tcW w:w="2834" w:type="dxa"/>
            <w:gridSpan w:val="3"/>
            <w:tcBorders>
              <w:top w:val="single" w:color="A6A6A6" w:sz="4" w:space="0"/>
              <w:left w:val="single" w:color="FFFFFF" w:sz="24" w:space="0"/>
              <w:bottom w:val="single" w:color="BFBFBF" w:sz="4" w:space="0"/>
              <w:right w:val="single" w:color="FFFFFF" w:sz="24" w:space="0"/>
            </w:tcBorders>
            <w:shd w:val="clear" w:color="auto" w:fill="auto"/>
            <w:vAlign w:val="center"/>
          </w:tcPr>
          <w:p w:rsidRPr="0083011E" w:rsidR="00DA6DB4" w:rsidP="0083011E" w:rsidRDefault="0083011E" w14:paraId="5A9B02A8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color w:val="0070C0"/>
                <w:sz w:val="24"/>
                <w:u w:val="single"/>
              </w:rPr>
            </w:pPr>
            <w:r w:rsidRPr="0083011E">
              <w:rPr>
                <w:rFonts w:ascii="Times New Roman" w:hAnsi="Times New Roman"/>
                <w:color w:val="0070C0"/>
                <w:sz w:val="24"/>
                <w:u w:val="single"/>
              </w:rPr>
              <w:t xml:space="preserve">Middle name   </w:t>
            </w:r>
          </w:p>
        </w:tc>
        <w:tc>
          <w:tcPr>
            <w:tcW w:w="2894" w:type="dxa"/>
            <w:tcBorders>
              <w:top w:val="single" w:color="A6A6A6" w:sz="4" w:space="0"/>
              <w:left w:val="single" w:color="FFFFFF" w:sz="24" w:space="0"/>
              <w:bottom w:val="single" w:color="BFBFBF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83011E" w:rsidR="00DA6DB4" w:rsidP="0083011E" w:rsidRDefault="0083011E" w14:paraId="07C1D3FB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color w:val="0070C0"/>
                <w:sz w:val="24"/>
                <w:u w:val="single"/>
              </w:rPr>
            </w:pPr>
            <w:r w:rsidRPr="0083011E">
              <w:rPr>
                <w:rFonts w:ascii="Times New Roman" w:hAnsi="Times New Roman"/>
                <w:color w:val="0070C0"/>
                <w:sz w:val="24"/>
                <w:u w:val="single"/>
              </w:rPr>
              <w:t xml:space="preserve">Last/Family name   </w:t>
            </w:r>
          </w:p>
        </w:tc>
      </w:tr>
      <w:tr w:rsidRPr="009E3BC9" w:rsidR="00DA6DB4" w:rsidTr="00116861" w14:paraId="0AF78903" w14:textId="77777777">
        <w:trPr>
          <w:trHeight w:val="340" w:hRule="exact"/>
        </w:trPr>
        <w:tc>
          <w:tcPr>
            <w:tcW w:w="1644" w:type="dxa"/>
            <w:tcBorders>
              <w:top w:val="single" w:color="BFBFBF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9E3BC9" w:rsidR="00DA6DB4" w:rsidP="00116861" w:rsidRDefault="00DA6DB4" w14:paraId="11DE1916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0"/>
                <w:szCs w:val="20"/>
              </w:rPr>
            </w:pPr>
            <w:r w:rsidRPr="009E3BC9">
              <w:rPr>
                <w:rFonts w:ascii="Times New Roman" w:hAnsi="Times New Roman"/>
                <w:sz w:val="20"/>
                <w:szCs w:val="20"/>
              </w:rPr>
              <w:t>Title/Prefix</w:t>
            </w:r>
          </w:p>
        </w:tc>
        <w:tc>
          <w:tcPr>
            <w:tcW w:w="3461" w:type="dxa"/>
            <w:gridSpan w:val="2"/>
            <w:tcBorders>
              <w:top w:val="single" w:color="BFBFBF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F60BEE" w:rsidR="00DA6DB4" w:rsidP="00116861" w:rsidRDefault="00DA6DB4" w14:paraId="10751BAA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color w:val="0070C0"/>
                <w:sz w:val="24"/>
              </w:rPr>
            </w:pPr>
            <w:r w:rsidRPr="00F60BEE">
              <w:rPr>
                <w:rFonts w:ascii="Times New Roman" w:hAnsi="Times New Roman"/>
                <w:color w:val="0070C0"/>
                <w:sz w:val="24"/>
                <w:lang w:val="en-US"/>
              </w:rPr>
              <w:t xml:space="preserve">Prof </w:t>
            </w:r>
            <w:r w:rsidRPr="00F60BEE">
              <w:rPr>
                <w:rFonts w:ascii="Times New Roman" w:hAnsi="Times New Roman"/>
                <w:sz w:val="24"/>
                <w:lang w:val="en-US"/>
              </w:rPr>
              <w:t>/</w:t>
            </w:r>
            <w:r w:rsidRPr="00F60BEE">
              <w:rPr>
                <w:rFonts w:ascii="Times New Roman" w:hAnsi="Times New Roman"/>
                <w:color w:val="0070C0"/>
                <w:sz w:val="24"/>
                <w:lang w:val="en-US"/>
              </w:rPr>
              <w:t xml:space="preserve"> Dr </w:t>
            </w:r>
            <w:r w:rsidRPr="00F60BEE">
              <w:rPr>
                <w:rFonts w:ascii="Times New Roman" w:hAnsi="Times New Roman"/>
                <w:sz w:val="24"/>
                <w:lang w:val="en-US"/>
              </w:rPr>
              <w:t xml:space="preserve">/ </w:t>
            </w:r>
            <w:proofErr w:type="spellStart"/>
            <w:r w:rsidRPr="00F60BEE">
              <w:rPr>
                <w:rFonts w:ascii="Times New Roman" w:hAnsi="Times New Roman"/>
                <w:color w:val="0070C0"/>
                <w:sz w:val="24"/>
                <w:lang w:val="en-US"/>
              </w:rPr>
              <w:t>Mr</w:t>
            </w:r>
            <w:proofErr w:type="spellEnd"/>
            <w:r w:rsidRPr="00F60BEE">
              <w:rPr>
                <w:rFonts w:ascii="Times New Roman" w:hAnsi="Times New Roman"/>
                <w:sz w:val="24"/>
                <w:lang w:val="en-US"/>
              </w:rPr>
              <w:t xml:space="preserve"> / </w:t>
            </w:r>
            <w:proofErr w:type="spellStart"/>
            <w:r w:rsidRPr="00F60BEE">
              <w:rPr>
                <w:rFonts w:ascii="Times New Roman" w:hAnsi="Times New Roman"/>
                <w:color w:val="0070C0"/>
                <w:sz w:val="24"/>
                <w:lang w:val="en-US"/>
              </w:rPr>
              <w:t>Ms</w:t>
            </w:r>
            <w:proofErr w:type="spellEnd"/>
          </w:p>
        </w:tc>
        <w:tc>
          <w:tcPr>
            <w:tcW w:w="1644" w:type="dxa"/>
            <w:tcBorders>
              <w:top w:val="single" w:color="BFBFBF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9E3BC9" w:rsidR="00DA6DB4" w:rsidP="00116861" w:rsidRDefault="00DA6DB4" w14:paraId="77B304D9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18"/>
                <w:szCs w:val="18"/>
              </w:rPr>
            </w:pPr>
            <w:r w:rsidRPr="009E3BC9">
              <w:rPr>
                <w:rFonts w:ascii="Times New Roman" w:hAnsi="Times New Roman"/>
                <w:sz w:val="18"/>
                <w:szCs w:val="18"/>
              </w:rPr>
              <w:t>Birth date</w:t>
            </w:r>
          </w:p>
        </w:tc>
        <w:tc>
          <w:tcPr>
            <w:tcW w:w="3457" w:type="dxa"/>
            <w:gridSpan w:val="2"/>
            <w:tcBorders>
              <w:top w:val="single" w:color="BFBFBF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83011E" w:rsidR="00DA6DB4" w:rsidP="00116861" w:rsidRDefault="00DA6DB4" w14:paraId="29CDEC99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color w:val="0070C0"/>
                <w:sz w:val="24"/>
                <w:lang w:val="en-US"/>
              </w:rPr>
            </w:pPr>
            <w:r w:rsidRPr="0083011E">
              <w:rPr>
                <w:rFonts w:ascii="Times New Roman" w:hAnsi="Times New Roman"/>
                <w:color w:val="0070C0"/>
                <w:sz w:val="24"/>
                <w:lang w:val="en-US"/>
              </w:rPr>
              <w:t>dd</w:t>
            </w:r>
            <w:r w:rsidRPr="00F60BEE">
              <w:rPr>
                <w:rFonts w:ascii="Times New Roman" w:hAnsi="Times New Roman"/>
                <w:sz w:val="24"/>
                <w:lang w:val="en-US"/>
              </w:rPr>
              <w:t>/</w:t>
            </w:r>
            <w:r w:rsidRPr="0083011E">
              <w:rPr>
                <w:rFonts w:ascii="Times New Roman" w:hAnsi="Times New Roman"/>
                <w:color w:val="0070C0"/>
                <w:sz w:val="24"/>
                <w:lang w:val="en-US"/>
              </w:rPr>
              <w:t>mm</w:t>
            </w:r>
            <w:r w:rsidRPr="00F60BEE">
              <w:rPr>
                <w:rFonts w:ascii="Times New Roman" w:hAnsi="Times New Roman"/>
                <w:sz w:val="24"/>
                <w:lang w:val="en-US"/>
              </w:rPr>
              <w:t>/</w:t>
            </w:r>
            <w:proofErr w:type="spellStart"/>
            <w:r w:rsidRPr="0083011E">
              <w:rPr>
                <w:rFonts w:ascii="Times New Roman" w:hAnsi="Times New Roman"/>
                <w:color w:val="0070C0"/>
                <w:sz w:val="24"/>
                <w:lang w:val="en-US"/>
              </w:rPr>
              <w:t>yyyy</w:t>
            </w:r>
            <w:proofErr w:type="spellEnd"/>
          </w:p>
          <w:p w:rsidRPr="009E3BC9" w:rsidR="00DA6DB4" w:rsidP="00116861" w:rsidRDefault="00DA6DB4" w14:paraId="5BFA757C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  <w:lang w:val="en-US"/>
              </w:rPr>
            </w:pPr>
          </w:p>
          <w:p w:rsidRPr="009E3BC9" w:rsidR="00DA6DB4" w:rsidP="00116861" w:rsidRDefault="00DA6DB4" w14:paraId="3279EFF6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</w:rPr>
            </w:pPr>
            <w:r w:rsidRPr="009E3BC9">
              <w:rPr>
                <w:rFonts w:ascii="Times New Roman" w:hAnsi="Times New Roman"/>
                <w:sz w:val="24"/>
                <w:lang w:val="en-US"/>
              </w:rPr>
              <w:t>/ / Month / Year</w:t>
            </w:r>
          </w:p>
        </w:tc>
      </w:tr>
      <w:tr w:rsidRPr="009E3BC9" w:rsidR="00DA6DB4" w:rsidTr="00116861" w14:paraId="2CA7A592" w14:textId="77777777">
        <w:trPr>
          <w:trHeight w:val="340" w:hRule="exact"/>
        </w:trPr>
        <w:tc>
          <w:tcPr>
            <w:tcW w:w="1644" w:type="dxa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9E3BC9" w:rsidR="00DA6DB4" w:rsidP="00116861" w:rsidRDefault="00DA6DB4" w14:paraId="554FE6FE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0"/>
                <w:szCs w:val="20"/>
              </w:rPr>
            </w:pPr>
            <w:r w:rsidRPr="009E3BC9">
              <w:rPr>
                <w:rFonts w:ascii="Times New Roman" w:hAnsi="Times New Roman"/>
                <w:sz w:val="20"/>
                <w:szCs w:val="20"/>
              </w:rPr>
              <w:t>Position held</w:t>
            </w:r>
          </w:p>
        </w:tc>
        <w:tc>
          <w:tcPr>
            <w:tcW w:w="3461" w:type="dxa"/>
            <w:gridSpan w:val="2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9E3BC9" w:rsidR="00DA6DB4" w:rsidP="00116861" w:rsidRDefault="00DA6DB4" w14:paraId="755D933C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</w:rPr>
            </w:pPr>
          </w:p>
        </w:tc>
        <w:tc>
          <w:tcPr>
            <w:tcW w:w="1644" w:type="dxa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9E3BC9" w:rsidR="00DA6DB4" w:rsidP="00116861" w:rsidRDefault="00DA6DB4" w14:paraId="21E65365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18"/>
                <w:szCs w:val="18"/>
              </w:rPr>
            </w:pPr>
            <w:r w:rsidRPr="009E3BC9">
              <w:rPr>
                <w:rFonts w:ascii="Times New Roman" w:hAnsi="Times New Roman"/>
                <w:sz w:val="20"/>
                <w:szCs w:val="20"/>
              </w:rPr>
              <w:t>Nationality</w:t>
            </w:r>
          </w:p>
        </w:tc>
        <w:tc>
          <w:tcPr>
            <w:tcW w:w="3457" w:type="dxa"/>
            <w:gridSpan w:val="2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9E3BC9" w:rsidR="00DA6DB4" w:rsidP="00116861" w:rsidRDefault="00DA6DB4" w14:paraId="1C1A0111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</w:rPr>
            </w:pPr>
          </w:p>
        </w:tc>
      </w:tr>
      <w:tr w:rsidRPr="009E3BC9" w:rsidR="00DA6DB4" w:rsidTr="006F7398" w14:paraId="21F40AFE" w14:textId="77777777">
        <w:trPr>
          <w:trHeight w:val="680" w:hRule="exact"/>
        </w:trPr>
        <w:tc>
          <w:tcPr>
            <w:tcW w:w="1644" w:type="dxa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 w:rsidRPr="009E3BC9" w:rsidR="00DA6DB4" w:rsidP="00B716E6" w:rsidRDefault="00DA6DB4" w14:paraId="368794F3" w14:textId="77777777">
            <w:pPr>
              <w:tabs>
                <w:tab w:val="right" w:pos="-2552"/>
              </w:tabs>
              <w:suppressAutoHyphens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9E3BC9">
              <w:rPr>
                <w:rFonts w:ascii="Times New Roman" w:hAnsi="Times New Roman"/>
                <w:sz w:val="18"/>
                <w:szCs w:val="18"/>
              </w:rPr>
              <w:t>Name of institution</w:t>
            </w:r>
          </w:p>
        </w:tc>
        <w:tc>
          <w:tcPr>
            <w:tcW w:w="8562" w:type="dxa"/>
            <w:gridSpan w:val="5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 w:rsidRPr="009E3BC9" w:rsidR="00DA6DB4" w:rsidP="00B716E6" w:rsidRDefault="00DA6DB4" w14:paraId="0A6A0FFD" w14:textId="77777777">
            <w:pPr>
              <w:tabs>
                <w:tab w:val="right" w:pos="-2552"/>
              </w:tabs>
              <w:topLinePunct/>
              <w:spacing w:line="310" w:lineRule="exact"/>
              <w:rPr>
                <w:rFonts w:ascii="Times New Roman" w:hAnsi="Times New Roman"/>
                <w:sz w:val="24"/>
                <w:lang w:val="en-US"/>
              </w:rPr>
            </w:pPr>
          </w:p>
        </w:tc>
      </w:tr>
      <w:tr w:rsidRPr="009E3BC9" w:rsidR="00DA6DB4" w:rsidTr="006F7398" w14:paraId="64E156EF" w14:textId="77777777">
        <w:trPr>
          <w:trHeight w:val="680" w:hRule="exact"/>
        </w:trPr>
        <w:tc>
          <w:tcPr>
            <w:tcW w:w="1644" w:type="dxa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 w:rsidRPr="009E3BC9" w:rsidR="00DA6DB4" w:rsidP="00B716E6" w:rsidRDefault="00DA6DB4" w14:paraId="2A5680F3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0"/>
                <w:szCs w:val="20"/>
              </w:rPr>
            </w:pPr>
            <w:r w:rsidRPr="009E3BC9">
              <w:rPr>
                <w:rFonts w:ascii="Times New Roman" w:hAnsi="Times New Roman"/>
                <w:sz w:val="20"/>
                <w:szCs w:val="20"/>
              </w:rPr>
              <w:t>Postal address</w:t>
            </w:r>
          </w:p>
        </w:tc>
        <w:tc>
          <w:tcPr>
            <w:tcW w:w="8562" w:type="dxa"/>
            <w:gridSpan w:val="5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 w:rsidRPr="009E3BC9" w:rsidR="00DA6DB4" w:rsidP="00B716E6" w:rsidRDefault="00DA6DB4" w14:paraId="539DB97A" w14:textId="77777777">
            <w:pPr>
              <w:widowControl/>
              <w:tabs>
                <w:tab w:val="right" w:pos="-2552"/>
              </w:tabs>
              <w:rPr>
                <w:rFonts w:ascii="Times New Roman" w:hAnsi="Times New Roman"/>
                <w:sz w:val="24"/>
                <w:lang w:val="en-US"/>
              </w:rPr>
            </w:pPr>
          </w:p>
        </w:tc>
      </w:tr>
      <w:tr w:rsidRPr="009E3BC9" w:rsidR="00DA6DB4" w:rsidTr="006F7398" w14:paraId="139206CC" w14:textId="77777777">
        <w:trPr>
          <w:trHeight w:val="340" w:hRule="exact"/>
        </w:trPr>
        <w:tc>
          <w:tcPr>
            <w:tcW w:w="1644" w:type="dxa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 w:rsidRPr="009E3BC9" w:rsidR="00DA6DB4" w:rsidP="00B716E6" w:rsidRDefault="00DA6DB4" w14:paraId="33D0F1F5" w14:textId="77777777">
            <w:pPr>
              <w:widowControl/>
              <w:tabs>
                <w:tab w:val="right" w:pos="-2552"/>
              </w:tabs>
              <w:rPr>
                <w:rFonts w:ascii="Times New Roman" w:hAnsi="Times New Roman"/>
                <w:sz w:val="20"/>
                <w:szCs w:val="20"/>
              </w:rPr>
            </w:pPr>
            <w:r w:rsidRPr="009E3BC9">
              <w:rPr>
                <w:rFonts w:ascii="Times New Roman" w:hAnsi="Times New Roman"/>
                <w:sz w:val="20"/>
                <w:szCs w:val="20"/>
              </w:rPr>
              <w:t>Day time phone</w:t>
            </w:r>
          </w:p>
        </w:tc>
        <w:tc>
          <w:tcPr>
            <w:tcW w:w="8562" w:type="dxa"/>
            <w:gridSpan w:val="5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9E3BC9" w:rsidR="00DA6DB4" w:rsidP="00B716E6" w:rsidRDefault="00DA6DB4" w14:paraId="71DF0364" w14:textId="77777777">
            <w:pPr>
              <w:widowControl/>
              <w:tabs>
                <w:tab w:val="right" w:pos="-2552"/>
              </w:tabs>
              <w:jc w:val="left"/>
              <w:rPr>
                <w:rFonts w:ascii="Times New Roman" w:hAnsi="Times New Roman"/>
                <w:sz w:val="24"/>
              </w:rPr>
            </w:pPr>
          </w:p>
        </w:tc>
      </w:tr>
      <w:tr w:rsidRPr="009E3BC9" w:rsidR="00DA6DB4" w:rsidTr="006F7398" w14:paraId="0DFB04AE" w14:textId="77777777">
        <w:trPr>
          <w:trHeight w:val="340" w:hRule="exact"/>
        </w:trPr>
        <w:tc>
          <w:tcPr>
            <w:tcW w:w="1644" w:type="dxa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 w:rsidRPr="009E3BC9" w:rsidR="00DA6DB4" w:rsidP="00B716E6" w:rsidRDefault="00DA6DB4" w14:paraId="641B7023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0"/>
                <w:szCs w:val="20"/>
              </w:rPr>
            </w:pPr>
            <w:r w:rsidRPr="009E3BC9">
              <w:rPr>
                <w:rFonts w:ascii="Times New Roman" w:hAnsi="Times New Roman"/>
                <w:sz w:val="20"/>
                <w:szCs w:val="20"/>
              </w:rPr>
              <w:t>E-mail</w:t>
            </w:r>
          </w:p>
        </w:tc>
        <w:tc>
          <w:tcPr>
            <w:tcW w:w="8562" w:type="dxa"/>
            <w:gridSpan w:val="5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9E3BC9" w:rsidR="00DA6DB4" w:rsidP="00B716E6" w:rsidRDefault="00DA6DB4" w14:paraId="0BA9D91E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</w:rPr>
            </w:pPr>
          </w:p>
        </w:tc>
      </w:tr>
    </w:tbl>
    <w:p w:rsidRPr="009E3BC9" w:rsidR="00DA6DB4" w:rsidP="00F60BEE" w:rsidRDefault="00DA6DB4" w14:paraId="71EF4433" w14:textId="77777777">
      <w:pPr>
        <w:pStyle w:val="a6"/>
        <w:tabs>
          <w:tab w:val="clear" w:pos="4252"/>
          <w:tab w:val="clear" w:pos="8504"/>
          <w:tab w:val="right" w:pos="-2552"/>
        </w:tabs>
        <w:spacing w:before="160" w:beforeLines="50"/>
        <w:rPr>
          <w:rFonts w:ascii="Times New Roman" w:hAnsi="Times New Roman"/>
          <w:b/>
          <w:sz w:val="24"/>
          <w:lang w:val="en-US"/>
        </w:rPr>
      </w:pPr>
      <w:proofErr w:type="gramStart"/>
      <w:r w:rsidRPr="009E3BC9">
        <w:rPr>
          <w:rFonts w:ascii="Times New Roman" w:hAnsi="Times New Roman"/>
          <w:b/>
          <w:sz w:val="24"/>
          <w:lang w:val="en-US"/>
        </w:rPr>
        <w:t>1.2  Project</w:t>
      </w:r>
      <w:proofErr w:type="gramEnd"/>
      <w:r w:rsidRPr="009E3BC9">
        <w:rPr>
          <w:rFonts w:ascii="Times New Roman" w:hAnsi="Times New Roman"/>
          <w:b/>
          <w:sz w:val="24"/>
          <w:lang w:val="en-US"/>
        </w:rPr>
        <w:t xml:space="preserve"> Scientist (PS)</w:t>
      </w:r>
    </w:p>
    <w:tbl>
      <w:tblPr>
        <w:tblW w:w="10206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1644"/>
        <w:gridCol w:w="2834"/>
        <w:gridCol w:w="2834"/>
        <w:gridCol w:w="2894"/>
      </w:tblGrid>
      <w:tr w:rsidRPr="0083011E" w:rsidR="00F83CD9" w:rsidTr="00F83CD9" w14:paraId="0C088390" w14:textId="77777777">
        <w:trPr>
          <w:trHeight w:val="397" w:hRule="exact"/>
        </w:trPr>
        <w:tc>
          <w:tcPr>
            <w:tcW w:w="1644" w:type="dxa"/>
            <w:tcBorders>
              <w:top w:val="single" w:color="A6A6A6" w:sz="4" w:space="0"/>
              <w:left w:val="single" w:color="A6A6A6" w:sz="4" w:space="0"/>
              <w:bottom w:val="single" w:color="BFBFBF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9E3BC9" w:rsidR="00F83CD9" w:rsidP="00FC363D" w:rsidRDefault="00F83CD9" w14:paraId="03185330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0"/>
                <w:szCs w:val="20"/>
              </w:rPr>
            </w:pPr>
            <w:r w:rsidRPr="009E3BC9">
              <w:rPr>
                <w:rFonts w:ascii="Times New Roman" w:hAnsi="Times New Roman"/>
                <w:sz w:val="20"/>
                <w:szCs w:val="20"/>
              </w:rPr>
              <w:t>Name</w:t>
            </w:r>
          </w:p>
        </w:tc>
        <w:tc>
          <w:tcPr>
            <w:tcW w:w="2834" w:type="dxa"/>
            <w:tcBorders>
              <w:top w:val="single" w:color="A6A6A6" w:sz="4" w:space="0"/>
              <w:left w:val="single" w:color="A6A6A6" w:sz="4" w:space="0"/>
              <w:bottom w:val="single" w:color="BFBFBF" w:sz="4" w:space="0"/>
              <w:right w:val="single" w:color="FFFFFF" w:sz="24" w:space="0"/>
            </w:tcBorders>
            <w:shd w:val="clear" w:color="auto" w:fill="auto"/>
            <w:vAlign w:val="center"/>
          </w:tcPr>
          <w:p w:rsidRPr="0083011E" w:rsidR="00F83CD9" w:rsidP="00555DCE" w:rsidRDefault="00F83CD9" w14:paraId="573C1940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color w:val="0070C0"/>
                <w:sz w:val="24"/>
                <w:u w:val="single"/>
                <w:lang w:val="en-US"/>
              </w:rPr>
            </w:pPr>
            <w:r w:rsidRPr="0083011E">
              <w:rPr>
                <w:rFonts w:ascii="Times New Roman" w:hAnsi="Times New Roman"/>
                <w:color w:val="0070C0"/>
                <w:sz w:val="24"/>
                <w:u w:val="single"/>
                <w:lang w:val="en-US"/>
              </w:rPr>
              <w:t xml:space="preserve">First/Given name </w:t>
            </w:r>
          </w:p>
        </w:tc>
        <w:tc>
          <w:tcPr>
            <w:tcW w:w="2834" w:type="dxa"/>
            <w:tcBorders>
              <w:top w:val="single" w:color="A6A6A6" w:sz="4" w:space="0"/>
              <w:left w:val="single" w:color="FFFFFF" w:sz="24" w:space="0"/>
              <w:bottom w:val="single" w:color="BFBFBF" w:sz="4" w:space="0"/>
              <w:right w:val="single" w:color="FFFFFF" w:sz="24" w:space="0"/>
            </w:tcBorders>
            <w:shd w:val="clear" w:color="auto" w:fill="auto"/>
            <w:vAlign w:val="center"/>
          </w:tcPr>
          <w:p w:rsidRPr="0083011E" w:rsidR="00F83CD9" w:rsidP="00555DCE" w:rsidRDefault="00F83CD9" w14:paraId="37A18AAA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color w:val="0070C0"/>
                <w:sz w:val="24"/>
                <w:u w:val="single"/>
              </w:rPr>
            </w:pPr>
            <w:r w:rsidRPr="0083011E">
              <w:rPr>
                <w:rFonts w:ascii="Times New Roman" w:hAnsi="Times New Roman"/>
                <w:color w:val="0070C0"/>
                <w:sz w:val="24"/>
                <w:u w:val="single"/>
              </w:rPr>
              <w:t xml:space="preserve">Middle name </w:t>
            </w:r>
          </w:p>
        </w:tc>
        <w:tc>
          <w:tcPr>
            <w:tcW w:w="2894" w:type="dxa"/>
            <w:tcBorders>
              <w:top w:val="single" w:color="A6A6A6" w:sz="4" w:space="0"/>
              <w:left w:val="single" w:color="FFFFFF" w:sz="24" w:space="0"/>
              <w:bottom w:val="single" w:color="BFBFBF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83011E" w:rsidR="00F83CD9" w:rsidP="00555DCE" w:rsidRDefault="00F83CD9" w14:paraId="4B516124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color w:val="0070C0"/>
                <w:sz w:val="24"/>
                <w:u w:val="single"/>
              </w:rPr>
            </w:pPr>
            <w:r w:rsidRPr="0083011E">
              <w:rPr>
                <w:rFonts w:ascii="Times New Roman" w:hAnsi="Times New Roman"/>
                <w:color w:val="0070C0"/>
                <w:sz w:val="24"/>
                <w:u w:val="single"/>
              </w:rPr>
              <w:t xml:space="preserve">Last/Family name </w:t>
            </w:r>
          </w:p>
        </w:tc>
      </w:tr>
      <w:tr w:rsidRPr="009E3BC9" w:rsidR="00DA6DB4" w:rsidTr="00116861" w14:paraId="2A4033E0" w14:textId="77777777">
        <w:trPr>
          <w:trHeight w:val="340"/>
        </w:trPr>
        <w:tc>
          <w:tcPr>
            <w:tcW w:w="1644" w:type="dxa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9E3BC9" w:rsidR="00DA6DB4" w:rsidP="00116861" w:rsidRDefault="00DA6DB4" w14:paraId="3DABEADA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18"/>
                <w:szCs w:val="18"/>
              </w:rPr>
            </w:pPr>
            <w:r w:rsidRPr="009E3BC9">
              <w:rPr>
                <w:rFonts w:ascii="Times New Roman" w:hAnsi="Times New Roman"/>
                <w:sz w:val="18"/>
                <w:szCs w:val="18"/>
              </w:rPr>
              <w:t>Name of institution</w:t>
            </w:r>
          </w:p>
        </w:tc>
        <w:tc>
          <w:tcPr>
            <w:tcW w:w="8562" w:type="dxa"/>
            <w:gridSpan w:val="3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9E3BC9" w:rsidR="00DA6DB4" w:rsidP="00116861" w:rsidRDefault="00DA6DB4" w14:paraId="075D883D" w14:textId="77777777">
            <w:pPr>
              <w:tabs>
                <w:tab w:val="right" w:pos="-2552"/>
              </w:tabs>
              <w:topLinePunct/>
              <w:spacing w:line="310" w:lineRule="exact"/>
              <w:rPr>
                <w:rFonts w:ascii="Times New Roman" w:hAnsi="Times New Roman"/>
                <w:sz w:val="24"/>
                <w:lang w:val="en-US"/>
              </w:rPr>
            </w:pPr>
          </w:p>
        </w:tc>
      </w:tr>
      <w:tr w:rsidRPr="009E3BC9" w:rsidR="00DA6DB4" w:rsidTr="00F83CD9" w14:paraId="6CB1A1F2" w14:textId="77777777">
        <w:trPr>
          <w:trHeight w:val="680" w:hRule="exact"/>
        </w:trPr>
        <w:tc>
          <w:tcPr>
            <w:tcW w:w="1644" w:type="dxa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 w:rsidRPr="00DA6DB4" w:rsidR="00DA6DB4" w:rsidP="003314E5" w:rsidRDefault="00DA6DB4" w14:paraId="7C12D630" w14:textId="5B04C71B">
            <w:pPr>
              <w:tabs>
                <w:tab w:val="right" w:pos="-2552"/>
              </w:tabs>
              <w:suppressAutoHyphens/>
              <w:spacing w:line="220" w:lineRule="exact"/>
              <w:jc w:val="left"/>
              <w:rPr>
                <w:rFonts w:ascii="Times New Roman" w:hAnsi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/>
                <w:sz w:val="18"/>
                <w:szCs w:val="18"/>
                <w:lang w:val="en-US"/>
              </w:rPr>
              <w:t xml:space="preserve">Title of </w:t>
            </w:r>
            <w:r w:rsidR="00E8536A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the </w:t>
            </w:r>
            <w:r>
              <w:rPr>
                <w:rFonts w:ascii="Times New Roman" w:hAnsi="Times New Roman"/>
                <w:sz w:val="18"/>
                <w:szCs w:val="18"/>
                <w:lang w:val="en-US"/>
              </w:rPr>
              <w:t>research</w:t>
            </w:r>
            <w:r w:rsidR="00CF566F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project</w:t>
            </w:r>
            <w:r w:rsidR="003314E5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proposed by PS</w:t>
            </w:r>
          </w:p>
        </w:tc>
        <w:tc>
          <w:tcPr>
            <w:tcW w:w="8562" w:type="dxa"/>
            <w:gridSpan w:val="3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 w:rsidRPr="009E3BC9" w:rsidR="00DA6DB4" w:rsidP="00B716E6" w:rsidRDefault="00DA6DB4" w14:paraId="79AFEA04" w14:textId="77777777">
            <w:pPr>
              <w:tabs>
                <w:tab w:val="right" w:pos="-2552"/>
              </w:tabs>
              <w:topLinePunct/>
              <w:spacing w:line="310" w:lineRule="exact"/>
              <w:rPr>
                <w:rFonts w:ascii="Times New Roman" w:hAnsi="Times New Roman"/>
                <w:sz w:val="24"/>
                <w:lang w:val="en-US"/>
              </w:rPr>
            </w:pPr>
          </w:p>
        </w:tc>
      </w:tr>
    </w:tbl>
    <w:p w:rsidR="004F1230" w:rsidP="00F60BEE" w:rsidRDefault="004F1230" w14:paraId="759EC2E9" w14:textId="656CF06F">
      <w:pPr>
        <w:tabs>
          <w:tab w:val="right" w:pos="-2552"/>
        </w:tabs>
        <w:spacing w:before="160" w:beforeLines="50"/>
        <w:rPr>
          <w:rFonts w:ascii="Times New Roman" w:hAnsi="Times New Roman"/>
          <w:bCs/>
          <w:color w:val="0070C0"/>
          <w:sz w:val="24"/>
        </w:rPr>
      </w:pPr>
      <w:r>
        <w:rPr>
          <w:rFonts w:ascii="Times New Roman" w:hAnsi="Times New Roman"/>
          <w:b/>
          <w:sz w:val="24"/>
        </w:rPr>
        <w:t>2.</w:t>
      </w:r>
      <w:r w:rsidRPr="009E3BC9">
        <w:rPr>
          <w:rFonts w:ascii="Times New Roman" w:hAnsi="Times New Roman"/>
          <w:b/>
          <w:sz w:val="24"/>
        </w:rPr>
        <w:t xml:space="preserve">  </w:t>
      </w:r>
      <w:r w:rsidRPr="009E3BC9" w:rsidR="00AC10C6">
        <w:rPr>
          <w:rFonts w:ascii="Times New Roman" w:hAnsi="Times New Roman"/>
          <w:b/>
          <w:sz w:val="24"/>
        </w:rPr>
        <w:t>BUDGET</w:t>
      </w:r>
      <w:r w:rsidR="00AC10C6">
        <w:rPr>
          <w:rFonts w:ascii="Times New Roman" w:hAnsi="Times New Roman"/>
          <w:b/>
          <w:sz w:val="24"/>
        </w:rPr>
        <w:t xml:space="preserve"> EXPENSES</w:t>
      </w:r>
      <w:r w:rsidRPr="00680610" w:rsidR="000B2BAE">
        <w:rPr>
          <w:rFonts w:ascii="Times New Roman" w:hAnsi="Times New Roman"/>
          <w:bCs/>
          <w:color w:val="0070C0"/>
          <w:sz w:val="24"/>
        </w:rPr>
        <w:t xml:space="preserve"> </w:t>
      </w:r>
    </w:p>
    <w:p w:rsidR="00F33091" w:rsidP="0001473A" w:rsidRDefault="00303839" w14:paraId="3E122BB7" w14:textId="6856ABA0">
      <w:pPr>
        <w:tabs>
          <w:tab w:val="right" w:pos="-2552"/>
        </w:tabs>
        <w:rPr>
          <w:rFonts w:ascii="Times New Roman" w:hAnsi="Times New Roman"/>
          <w:bCs/>
          <w:color w:val="0070C0"/>
          <w:sz w:val="24"/>
        </w:rPr>
      </w:pPr>
      <w:r w:rsidRPr="00303839">
        <w:rPr>
          <w:rFonts w:ascii="Times New Roman" w:hAnsi="Times New Roman"/>
          <w:bCs/>
          <w:color w:val="0070C0"/>
          <w:sz w:val="24"/>
        </w:rPr>
        <w:t>For budget expenses,</w:t>
      </w:r>
      <w:r>
        <w:rPr>
          <w:rFonts w:ascii="Times New Roman" w:hAnsi="Times New Roman"/>
          <w:bCs/>
          <w:color w:val="0070C0"/>
          <w:sz w:val="24"/>
        </w:rPr>
        <w:t xml:space="preserve"> please consult with </w:t>
      </w:r>
      <w:r w:rsidRPr="00303839">
        <w:rPr>
          <w:rFonts w:ascii="Times New Roman" w:hAnsi="Times New Roman"/>
          <w:bCs/>
          <w:color w:val="0070C0"/>
          <w:sz w:val="24"/>
        </w:rPr>
        <w:t>PS and fill out</w:t>
      </w:r>
      <w:r w:rsidR="00A543AE">
        <w:rPr>
          <w:rFonts w:ascii="Times New Roman" w:hAnsi="Times New Roman"/>
          <w:bCs/>
          <w:color w:val="0070C0"/>
          <w:sz w:val="24"/>
        </w:rPr>
        <w:t xml:space="preserve"> the ‘Budget’</w:t>
      </w:r>
      <w:r w:rsidRPr="00303839">
        <w:rPr>
          <w:rFonts w:ascii="Times New Roman" w:hAnsi="Times New Roman"/>
          <w:bCs/>
          <w:color w:val="0070C0"/>
          <w:sz w:val="24"/>
        </w:rPr>
        <w:t xml:space="preserve"> in the application form of PS. </w:t>
      </w:r>
      <w:r w:rsidRPr="00680610">
        <w:rPr>
          <w:rFonts w:ascii="Times New Roman" w:hAnsi="Times New Roman"/>
          <w:bCs/>
          <w:color w:val="0070C0"/>
          <w:sz w:val="24"/>
        </w:rPr>
        <w:t>Management expenses will be calculated by NEF Secretariat</w:t>
      </w:r>
      <w:r>
        <w:rPr>
          <w:rFonts w:ascii="Times New Roman" w:hAnsi="Times New Roman"/>
          <w:bCs/>
          <w:color w:val="0070C0"/>
          <w:sz w:val="24"/>
        </w:rPr>
        <w:t>.</w:t>
      </w:r>
    </w:p>
    <w:tbl>
      <w:tblPr>
        <w:tblStyle w:val="af5"/>
        <w:tblW w:w="10206" w:type="dxa"/>
        <w:tblLayout w:type="fixed"/>
        <w:tblLook w:val="04A0" w:firstRow="1" w:lastRow="0" w:firstColumn="1" w:lastColumn="0" w:noHBand="0" w:noVBand="1"/>
      </w:tblPr>
      <w:tblGrid>
        <w:gridCol w:w="1843"/>
        <w:gridCol w:w="2787"/>
        <w:gridCol w:w="2788"/>
        <w:gridCol w:w="2788"/>
      </w:tblGrid>
      <w:tr w:rsidRPr="009E3BC9" w:rsidR="00303839" w:rsidTr="0001473A" w14:paraId="1583DEA3" w14:textId="77777777">
        <w:trPr>
          <w:trHeight w:val="340" w:hRule="exact"/>
        </w:trPr>
        <w:tc>
          <w:tcPr>
            <w:tcW w:w="1843" w:type="dxa"/>
          </w:tcPr>
          <w:p w:rsidRPr="009E3BC9" w:rsidR="00303839" w:rsidP="00032B0A" w:rsidRDefault="00303839" w14:paraId="7BD70E87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</w:rPr>
            </w:pPr>
          </w:p>
        </w:tc>
        <w:tc>
          <w:tcPr>
            <w:tcW w:w="2787" w:type="dxa"/>
          </w:tcPr>
          <w:p w:rsidRPr="00F14EF4" w:rsidR="00303839" w:rsidP="00032B0A" w:rsidRDefault="00303839" w14:paraId="04554975" w14:textId="77777777">
            <w:pPr>
              <w:tabs>
                <w:tab w:val="right" w:pos="-2552"/>
              </w:tabs>
              <w:suppressAutoHyphens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Research</w:t>
            </w:r>
            <w:r w:rsidRPr="00F14EF4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e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x</w:t>
            </w:r>
            <w:r w:rsidRPr="00F14EF4">
              <w:rPr>
                <w:rFonts w:ascii="Times New Roman" w:hAnsi="Times New Roman"/>
                <w:sz w:val="20"/>
                <w:szCs w:val="20"/>
                <w:lang w:val="en-US"/>
              </w:rPr>
              <w:t>penses</w:t>
            </w:r>
          </w:p>
        </w:tc>
        <w:tc>
          <w:tcPr>
            <w:tcW w:w="2788" w:type="dxa"/>
          </w:tcPr>
          <w:p w:rsidRPr="00F14EF4" w:rsidR="00303839" w:rsidP="00032B0A" w:rsidRDefault="00303839" w14:paraId="56EFBD15" w14:textId="77777777">
            <w:pPr>
              <w:tabs>
                <w:tab w:val="right" w:pos="-2552"/>
              </w:tabs>
              <w:suppressAutoHyphens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 xml:space="preserve">Travel </w:t>
            </w:r>
            <w:r w:rsidRPr="00F14EF4">
              <w:rPr>
                <w:rFonts w:ascii="Times New Roman" w:hAnsi="Times New Roman"/>
                <w:sz w:val="20"/>
                <w:szCs w:val="20"/>
                <w:lang w:val="en-US"/>
              </w:rPr>
              <w:t>expenses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for PS/PC</w:t>
            </w:r>
          </w:p>
        </w:tc>
        <w:tc>
          <w:tcPr>
            <w:tcW w:w="2788" w:type="dxa"/>
          </w:tcPr>
          <w:p w:rsidRPr="00F14EF4" w:rsidR="00303839" w:rsidP="00032B0A" w:rsidRDefault="00303839" w14:paraId="4635B595" w14:textId="77777777">
            <w:pPr>
              <w:tabs>
                <w:tab w:val="right" w:pos="-2552"/>
              </w:tabs>
              <w:suppressAutoHyphens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T</w:t>
            </w:r>
            <w:r w:rsidRPr="00F14EF4">
              <w:rPr>
                <w:rFonts w:ascii="Times New Roman" w:hAnsi="Times New Roman"/>
                <w:sz w:val="20"/>
                <w:szCs w:val="20"/>
                <w:lang w:val="en-US"/>
              </w:rPr>
              <w:t>otal</w:t>
            </w:r>
          </w:p>
        </w:tc>
      </w:tr>
      <w:tr w:rsidRPr="009E3BC9" w:rsidR="00303839" w:rsidTr="0001473A" w14:paraId="57BFC0E2" w14:textId="77777777">
        <w:trPr>
          <w:trHeight w:val="340" w:hRule="exact"/>
        </w:trPr>
        <w:tc>
          <w:tcPr>
            <w:tcW w:w="1843" w:type="dxa"/>
          </w:tcPr>
          <w:p w:rsidRPr="009E3BC9" w:rsidR="00303839" w:rsidP="00032B0A" w:rsidRDefault="00303839" w14:paraId="7F00CDF5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1</w:t>
            </w:r>
            <w:r w:rsidRPr="003E6C8F">
              <w:rPr>
                <w:rFonts w:hint="eastAsia" w:ascii="Times New Roman" w:hAnsi="Times New Roman"/>
                <w:sz w:val="24"/>
              </w:rPr>
              <w:t>st</w:t>
            </w:r>
            <w:r>
              <w:rPr>
                <w:rFonts w:ascii="Times New Roman" w:hAnsi="Times New Roman"/>
                <w:sz w:val="24"/>
              </w:rPr>
              <w:t xml:space="preserve"> year</w:t>
            </w:r>
          </w:p>
        </w:tc>
        <w:tc>
          <w:tcPr>
            <w:tcW w:w="2787" w:type="dxa"/>
          </w:tcPr>
          <w:p w:rsidR="00303839" w:rsidP="00032B0A" w:rsidRDefault="00303839" w14:paraId="5CEA196D" w14:textId="77777777">
            <w:pPr>
              <w:tabs>
                <w:tab w:val="right" w:pos="-2552"/>
              </w:tabs>
              <w:suppressAutoHyphens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2788" w:type="dxa"/>
          </w:tcPr>
          <w:p w:rsidR="00303839" w:rsidP="00032B0A" w:rsidRDefault="00303839" w14:paraId="1BDE5A51" w14:textId="77777777">
            <w:pPr>
              <w:tabs>
                <w:tab w:val="right" w:pos="-2552"/>
              </w:tabs>
              <w:suppressAutoHyphens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2788" w:type="dxa"/>
          </w:tcPr>
          <w:p w:rsidR="00303839" w:rsidP="00032B0A" w:rsidRDefault="00303839" w14:paraId="3C3BA899" w14:textId="77777777">
            <w:pPr>
              <w:tabs>
                <w:tab w:val="right" w:pos="-2552"/>
              </w:tabs>
              <w:suppressAutoHyphens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Pr="009E3BC9" w:rsidR="00303839" w:rsidTr="0001473A" w14:paraId="6E72022D" w14:textId="77777777">
        <w:trPr>
          <w:trHeight w:val="340" w:hRule="exact"/>
        </w:trPr>
        <w:tc>
          <w:tcPr>
            <w:tcW w:w="1843" w:type="dxa"/>
          </w:tcPr>
          <w:p w:rsidRPr="009E3BC9" w:rsidR="00303839" w:rsidP="00032B0A" w:rsidRDefault="00303839" w14:paraId="72578CFE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2</w:t>
            </w:r>
            <w:r w:rsidRPr="003E6C8F">
              <w:rPr>
                <w:rFonts w:hint="eastAsia" w:ascii="Times New Roman" w:hAnsi="Times New Roman"/>
                <w:sz w:val="24"/>
              </w:rPr>
              <w:t>nd</w:t>
            </w:r>
            <w:r>
              <w:rPr>
                <w:rFonts w:ascii="Times New Roman" w:hAnsi="Times New Roman"/>
                <w:sz w:val="24"/>
              </w:rPr>
              <w:t xml:space="preserve"> year</w:t>
            </w:r>
          </w:p>
        </w:tc>
        <w:tc>
          <w:tcPr>
            <w:tcW w:w="2787" w:type="dxa"/>
          </w:tcPr>
          <w:p w:rsidR="00303839" w:rsidP="00032B0A" w:rsidRDefault="00303839" w14:paraId="23C8E5E2" w14:textId="77777777">
            <w:pPr>
              <w:tabs>
                <w:tab w:val="right" w:pos="-2552"/>
              </w:tabs>
              <w:suppressAutoHyphens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2788" w:type="dxa"/>
          </w:tcPr>
          <w:p w:rsidR="00303839" w:rsidP="00032B0A" w:rsidRDefault="00303839" w14:paraId="6D27E172" w14:textId="77777777">
            <w:pPr>
              <w:tabs>
                <w:tab w:val="right" w:pos="-2552"/>
              </w:tabs>
              <w:suppressAutoHyphens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2788" w:type="dxa"/>
          </w:tcPr>
          <w:p w:rsidR="00303839" w:rsidP="00032B0A" w:rsidRDefault="00303839" w14:paraId="2E00C428" w14:textId="77777777">
            <w:pPr>
              <w:tabs>
                <w:tab w:val="right" w:pos="-2552"/>
              </w:tabs>
              <w:suppressAutoHyphens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Pr="009E3BC9" w:rsidR="00303839" w:rsidTr="0001473A" w14:paraId="75DE4228" w14:textId="77777777">
        <w:trPr>
          <w:trHeight w:val="340" w:hRule="exact"/>
        </w:trPr>
        <w:tc>
          <w:tcPr>
            <w:tcW w:w="1843" w:type="dxa"/>
          </w:tcPr>
          <w:p w:rsidR="00303839" w:rsidP="00032B0A" w:rsidRDefault="00303839" w14:paraId="26CA7BC6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</w:rPr>
            </w:pPr>
            <w:r>
              <w:rPr>
                <w:rFonts w:hint="eastAsia" w:ascii="Times New Roman" w:hAnsi="Times New Roman"/>
                <w:sz w:val="24"/>
              </w:rPr>
              <w:t>3</w:t>
            </w:r>
            <w:r w:rsidRPr="003E6C8F">
              <w:rPr>
                <w:rFonts w:hint="eastAsia" w:ascii="Times New Roman" w:hAnsi="Times New Roman"/>
                <w:sz w:val="24"/>
              </w:rPr>
              <w:t>rd</w:t>
            </w:r>
            <w:r>
              <w:rPr>
                <w:rFonts w:ascii="Times New Roman" w:hAnsi="Times New Roman"/>
                <w:sz w:val="24"/>
              </w:rPr>
              <w:t xml:space="preserve"> year</w:t>
            </w:r>
          </w:p>
        </w:tc>
        <w:tc>
          <w:tcPr>
            <w:tcW w:w="2787" w:type="dxa"/>
          </w:tcPr>
          <w:p w:rsidR="00303839" w:rsidP="00032B0A" w:rsidRDefault="00303839" w14:paraId="40FB257C" w14:textId="77777777">
            <w:pPr>
              <w:tabs>
                <w:tab w:val="right" w:pos="-2552"/>
              </w:tabs>
              <w:suppressAutoHyphens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2788" w:type="dxa"/>
          </w:tcPr>
          <w:p w:rsidR="00303839" w:rsidP="00032B0A" w:rsidRDefault="00303839" w14:paraId="7DD9D59E" w14:textId="77777777">
            <w:pPr>
              <w:tabs>
                <w:tab w:val="right" w:pos="-2552"/>
              </w:tabs>
              <w:suppressAutoHyphens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2788" w:type="dxa"/>
          </w:tcPr>
          <w:p w:rsidR="00303839" w:rsidP="00032B0A" w:rsidRDefault="00303839" w14:paraId="28E50ADB" w14:textId="77777777">
            <w:pPr>
              <w:tabs>
                <w:tab w:val="right" w:pos="-2552"/>
              </w:tabs>
              <w:suppressAutoHyphens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Pr="009E3BC9" w:rsidR="00303839" w:rsidTr="0001473A" w14:paraId="5269508B" w14:textId="77777777">
        <w:trPr>
          <w:trHeight w:val="340" w:hRule="exact"/>
        </w:trPr>
        <w:tc>
          <w:tcPr>
            <w:tcW w:w="1843" w:type="dxa"/>
          </w:tcPr>
          <w:p w:rsidRPr="003A7DA5" w:rsidR="00303839" w:rsidP="00032B0A" w:rsidRDefault="00303839" w14:paraId="6A9CE720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Tot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amount</w:t>
            </w:r>
          </w:p>
        </w:tc>
        <w:tc>
          <w:tcPr>
            <w:tcW w:w="2787" w:type="dxa"/>
          </w:tcPr>
          <w:p w:rsidR="00303839" w:rsidP="00032B0A" w:rsidRDefault="00303839" w14:paraId="205B945D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3A7DA5">
              <w:rPr>
                <w:rFonts w:ascii="Times New Roman" w:hAnsi="Times New Roman"/>
                <w:kern w:val="0"/>
                <w:sz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kern w:val="0"/>
                <w:sz w:val="24"/>
                <w:u w:val="single"/>
                <w:lang w:val="en-US"/>
              </w:rPr>
              <w:t xml:space="preserve"> </w:t>
            </w:r>
            <w:r w:rsidRPr="009E3BC9">
              <w:rPr>
                <w:rFonts w:ascii="Times New Roman" w:hAnsi="Times New Roman"/>
                <w:kern w:val="0"/>
                <w:sz w:val="24"/>
                <w:u w:val="single"/>
                <w:lang w:val="en-US"/>
              </w:rPr>
              <w:t xml:space="preserve">       </w:t>
            </w:r>
            <w:r w:rsidRPr="009E3BC9">
              <w:rPr>
                <w:rFonts w:ascii="Times New Roman" w:hAnsi="Times New Roman"/>
                <w:kern w:val="0"/>
                <w:sz w:val="24"/>
                <w:lang w:val="en-US"/>
              </w:rPr>
              <w:t xml:space="preserve"> JPY</w:t>
            </w:r>
          </w:p>
        </w:tc>
        <w:tc>
          <w:tcPr>
            <w:tcW w:w="2788" w:type="dxa"/>
          </w:tcPr>
          <w:p w:rsidR="00303839" w:rsidP="00032B0A" w:rsidRDefault="00303839" w14:paraId="7457702D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kern w:val="0"/>
                <w:sz w:val="24"/>
                <w:u w:val="single"/>
                <w:lang w:val="en-US"/>
              </w:rPr>
            </w:pPr>
            <w:r w:rsidRPr="003A7DA5">
              <w:rPr>
                <w:rFonts w:ascii="Times New Roman" w:hAnsi="Times New Roman"/>
                <w:kern w:val="0"/>
                <w:sz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kern w:val="0"/>
                <w:sz w:val="24"/>
                <w:u w:val="single"/>
                <w:lang w:val="en-US"/>
              </w:rPr>
              <w:t xml:space="preserve"> </w:t>
            </w:r>
            <w:r w:rsidRPr="009E3BC9">
              <w:rPr>
                <w:rFonts w:ascii="Times New Roman" w:hAnsi="Times New Roman"/>
                <w:kern w:val="0"/>
                <w:sz w:val="24"/>
                <w:u w:val="single"/>
                <w:lang w:val="en-US"/>
              </w:rPr>
              <w:t xml:space="preserve">       </w:t>
            </w:r>
            <w:r w:rsidRPr="009E3BC9">
              <w:rPr>
                <w:rFonts w:ascii="Times New Roman" w:hAnsi="Times New Roman"/>
                <w:kern w:val="0"/>
                <w:sz w:val="24"/>
                <w:lang w:val="en-US"/>
              </w:rPr>
              <w:t xml:space="preserve"> JPY</w:t>
            </w:r>
          </w:p>
        </w:tc>
        <w:tc>
          <w:tcPr>
            <w:tcW w:w="2788" w:type="dxa"/>
          </w:tcPr>
          <w:p w:rsidR="00303839" w:rsidP="00032B0A" w:rsidRDefault="00303839" w14:paraId="5977579F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kern w:val="0"/>
                <w:sz w:val="24"/>
                <w:u w:val="single"/>
                <w:lang w:val="en-US"/>
              </w:rPr>
            </w:pPr>
            <w:r w:rsidRPr="003A7DA5">
              <w:rPr>
                <w:rFonts w:ascii="Times New Roman" w:hAnsi="Times New Roman"/>
                <w:kern w:val="0"/>
                <w:sz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kern w:val="0"/>
                <w:sz w:val="24"/>
                <w:u w:val="single"/>
                <w:lang w:val="en-US"/>
              </w:rPr>
              <w:t xml:space="preserve"> </w:t>
            </w:r>
            <w:r w:rsidRPr="009E3BC9">
              <w:rPr>
                <w:rFonts w:ascii="Times New Roman" w:hAnsi="Times New Roman"/>
                <w:kern w:val="0"/>
                <w:sz w:val="24"/>
                <w:u w:val="single"/>
                <w:lang w:val="en-US"/>
              </w:rPr>
              <w:t xml:space="preserve">       </w:t>
            </w:r>
            <w:r w:rsidRPr="009E3BC9">
              <w:rPr>
                <w:rFonts w:ascii="Times New Roman" w:hAnsi="Times New Roman"/>
                <w:kern w:val="0"/>
                <w:sz w:val="24"/>
                <w:lang w:val="en-US"/>
              </w:rPr>
              <w:t xml:space="preserve"> JPY</w:t>
            </w:r>
          </w:p>
        </w:tc>
      </w:tr>
      <w:tr w:rsidRPr="009E3BC9" w:rsidR="00B222BF" w:rsidTr="00932FF7" w14:paraId="66F5AE2E" w14:textId="77777777">
        <w:trPr>
          <w:trHeight w:val="1034" w:hRule="exact"/>
        </w:trPr>
        <w:tc>
          <w:tcPr>
            <w:tcW w:w="7418" w:type="dxa"/>
            <w:gridSpan w:val="3"/>
            <w:shd w:val="clear" w:color="auto" w:fill="F2F2F2" w:themeFill="background1" w:themeFillShade="F2"/>
          </w:tcPr>
          <w:p w:rsidR="00B222BF" w:rsidP="00032B0A" w:rsidRDefault="00B222BF" w14:paraId="2F36667E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kern w:val="0"/>
                <w:sz w:val="24"/>
                <w:lang w:val="en-US"/>
              </w:rPr>
            </w:pPr>
            <w:r>
              <w:rPr>
                <w:rFonts w:hint="eastAsia" w:ascii="Times New Roman" w:hAnsi="Times New Roman"/>
                <w:kern w:val="0"/>
                <w:sz w:val="24"/>
                <w:lang w:val="en-US"/>
              </w:rPr>
              <w:t>F</w:t>
            </w:r>
            <w:r>
              <w:rPr>
                <w:rFonts w:ascii="Times New Roman" w:hAnsi="Times New Roman"/>
                <w:kern w:val="0"/>
                <w:sz w:val="24"/>
                <w:lang w:val="en-US"/>
              </w:rPr>
              <w:t>or NEF use only</w:t>
            </w:r>
          </w:p>
          <w:p w:rsidRPr="0001473A" w:rsidR="00B222BF" w:rsidDel="0001473A" w:rsidP="00303839" w:rsidRDefault="00B222BF" w14:paraId="7FDBE46E" w14:textId="6CB9E721">
            <w:pPr>
              <w:tabs>
                <w:tab w:val="right" w:pos="-2552"/>
              </w:tabs>
              <w:suppressAutoHyphens/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 w:val="24"/>
                <w:highlight w:val="green"/>
                <w:lang w:val="en-US"/>
              </w:rPr>
            </w:pPr>
          </w:p>
          <w:p w:rsidRPr="00303839" w:rsidR="00B222BF" w:rsidP="0001473A" w:rsidRDefault="00B222BF" w14:paraId="6680AFF5" w14:textId="25ADBD9D">
            <w:pPr>
              <w:tabs>
                <w:tab w:val="right" w:pos="-2552"/>
              </w:tabs>
              <w:suppressAutoHyphens/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kern w:val="0"/>
                <w:sz w:val="24"/>
                <w:lang w:val="en-US"/>
              </w:rPr>
            </w:pPr>
          </w:p>
        </w:tc>
        <w:tc>
          <w:tcPr>
            <w:tcW w:w="2788" w:type="dxa"/>
            <w:shd w:val="clear" w:color="auto" w:fill="F2F2F2" w:themeFill="background1" w:themeFillShade="F2"/>
          </w:tcPr>
          <w:p w:rsidR="00B222BF" w:rsidP="00032B0A" w:rsidRDefault="00B222BF" w14:paraId="4F64831E" w14:textId="6C8DCBAF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kern w:val="0"/>
                <w:sz w:val="24"/>
                <w:lang w:val="en-US"/>
              </w:rPr>
            </w:pPr>
            <w:r>
              <w:rPr>
                <w:rFonts w:hint="eastAsia" w:ascii="Times New Roman" w:hAnsi="Times New Roman"/>
                <w:kern w:val="0"/>
                <w:sz w:val="24"/>
                <w:lang w:val="en-US"/>
              </w:rPr>
              <w:t>M</w:t>
            </w:r>
            <w:r>
              <w:rPr>
                <w:rFonts w:ascii="Times New Roman" w:hAnsi="Times New Roman"/>
                <w:kern w:val="0"/>
                <w:sz w:val="24"/>
                <w:lang w:val="en-US"/>
              </w:rPr>
              <w:t>: 1</w:t>
            </w:r>
            <w:r w:rsidRPr="00931359">
              <w:rPr>
                <w:rFonts w:ascii="Times New Roman" w:hAnsi="Times New Roman"/>
                <w:kern w:val="0"/>
                <w:sz w:val="24"/>
                <w:vertAlign w:val="superscript"/>
                <w:lang w:val="en-US"/>
              </w:rPr>
              <w:t>st</w:t>
            </w:r>
          </w:p>
          <w:p w:rsidR="00B222BF" w:rsidP="00032B0A" w:rsidRDefault="00B222BF" w14:paraId="58EA0369" w14:textId="32482C80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kern w:val="0"/>
                <w:sz w:val="24"/>
                <w:lang w:val="en-US"/>
              </w:rPr>
            </w:pPr>
            <w:r>
              <w:rPr>
                <w:rFonts w:ascii="Times New Roman" w:hAnsi="Times New Roman"/>
                <w:kern w:val="0"/>
                <w:sz w:val="24"/>
                <w:lang w:val="en-US"/>
              </w:rPr>
              <w:t xml:space="preserve">   2</w:t>
            </w:r>
            <w:r w:rsidRPr="00931359">
              <w:rPr>
                <w:rFonts w:ascii="Times New Roman" w:hAnsi="Times New Roman"/>
                <w:kern w:val="0"/>
                <w:sz w:val="24"/>
                <w:vertAlign w:val="superscript"/>
                <w:lang w:val="en-US"/>
              </w:rPr>
              <w:t>nd</w:t>
            </w:r>
            <w:r>
              <w:rPr>
                <w:rFonts w:ascii="Times New Roman" w:hAnsi="Times New Roman"/>
                <w:kern w:val="0"/>
                <w:sz w:val="24"/>
                <w:lang w:val="en-US"/>
              </w:rPr>
              <w:t xml:space="preserve"> </w:t>
            </w:r>
          </w:p>
          <w:p w:rsidRPr="003A7DA5" w:rsidR="00B222BF" w:rsidP="00303839" w:rsidRDefault="00B222BF" w14:paraId="71EB324D" w14:textId="3A824FFC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kern w:val="0"/>
                <w:sz w:val="24"/>
                <w:lang w:val="en-US"/>
              </w:rPr>
            </w:pPr>
            <w:r>
              <w:rPr>
                <w:rFonts w:ascii="Times New Roman" w:hAnsi="Times New Roman"/>
                <w:kern w:val="0"/>
                <w:sz w:val="24"/>
                <w:lang w:val="en-US"/>
              </w:rPr>
              <w:t xml:space="preserve">   3</w:t>
            </w:r>
            <w:r w:rsidRPr="00931359">
              <w:rPr>
                <w:rFonts w:ascii="Times New Roman" w:hAnsi="Times New Roman"/>
                <w:kern w:val="0"/>
                <w:sz w:val="24"/>
                <w:vertAlign w:val="superscript"/>
                <w:lang w:val="en-US"/>
              </w:rPr>
              <w:t>rd</w:t>
            </w:r>
            <w:r>
              <w:rPr>
                <w:rFonts w:ascii="Times New Roman" w:hAnsi="Times New Roman"/>
                <w:kern w:val="0"/>
                <w:sz w:val="24"/>
                <w:lang w:val="en-US"/>
              </w:rPr>
              <w:t xml:space="preserve">  </w:t>
            </w:r>
          </w:p>
        </w:tc>
      </w:tr>
    </w:tbl>
    <w:p w:rsidRPr="004F1230" w:rsidR="008428E4" w:rsidP="008428E4" w:rsidRDefault="008428E4" w14:paraId="5409BC9D" w14:textId="77777777">
      <w:pPr>
        <w:pStyle w:val="a6"/>
        <w:tabs>
          <w:tab w:val="clear" w:pos="4252"/>
          <w:tab w:val="clear" w:pos="8504"/>
          <w:tab w:val="right" w:pos="-2552"/>
        </w:tabs>
        <w:rPr>
          <w:rFonts w:ascii="Times New Roman" w:hAnsi="Times New Roman"/>
          <w:sz w:val="24"/>
          <w:lang w:val="en-US"/>
        </w:rPr>
      </w:pPr>
    </w:p>
    <w:p w:rsidR="00AC10C6" w:rsidP="00934383" w:rsidRDefault="00934383" w14:paraId="1495A9CE" w14:textId="34FF9D97">
      <w:pPr>
        <w:pStyle w:val="a6"/>
        <w:tabs>
          <w:tab w:val="clear" w:pos="4252"/>
          <w:tab w:val="clear" w:pos="8504"/>
          <w:tab w:val="right" w:pos="-2552"/>
        </w:tabs>
        <w:rPr>
          <w:rFonts w:ascii="Times New Roman" w:hAnsi="Times New Roman"/>
          <w:b/>
          <w:sz w:val="24"/>
          <w:lang w:val="en-US"/>
        </w:rPr>
      </w:pPr>
      <w:r>
        <w:rPr>
          <w:rFonts w:ascii="Times New Roman" w:hAnsi="Times New Roman"/>
          <w:b/>
          <w:sz w:val="24"/>
          <w:lang w:val="en-US"/>
        </w:rPr>
        <w:t>3</w:t>
      </w:r>
      <w:r w:rsidR="00AC10C6">
        <w:rPr>
          <w:rFonts w:ascii="Times New Roman" w:hAnsi="Times New Roman"/>
          <w:b/>
          <w:sz w:val="24"/>
          <w:lang w:val="en-US"/>
        </w:rPr>
        <w:t>.  GUIDING PRINCIPLES</w:t>
      </w:r>
    </w:p>
    <w:p w:rsidR="00167BA5" w:rsidP="008428E4" w:rsidRDefault="00AC10C6" w14:paraId="4CA00459" w14:textId="154FE9A8">
      <w:pPr>
        <w:pStyle w:val="a6"/>
        <w:tabs>
          <w:tab w:val="clear" w:pos="4252"/>
          <w:tab w:val="clear" w:pos="8504"/>
          <w:tab w:val="right" w:pos="-2552"/>
        </w:tabs>
        <w:rPr>
          <w:rFonts w:ascii="Times New Roman" w:hAnsi="Times New Roman"/>
          <w:color w:val="0070C0"/>
          <w:sz w:val="24"/>
          <w:lang w:val="en-US"/>
        </w:rPr>
      </w:pPr>
      <w:r w:rsidRPr="00C30391">
        <w:rPr>
          <w:rFonts w:ascii="Times New Roman" w:hAnsi="Times New Roman"/>
          <w:color w:val="0070C0"/>
          <w:sz w:val="24"/>
          <w:lang w:val="en-US"/>
        </w:rPr>
        <w:t>Please describe how you intend to support, and/or collaborate with the PS</w:t>
      </w:r>
      <w:r w:rsidR="00167BA5">
        <w:rPr>
          <w:rFonts w:ascii="Times New Roman" w:hAnsi="Times New Roman"/>
          <w:color w:val="0070C0"/>
          <w:sz w:val="24"/>
          <w:lang w:val="en-US"/>
        </w:rPr>
        <w:t>,</w:t>
      </w:r>
      <w:r w:rsidRPr="00C30391">
        <w:rPr>
          <w:rFonts w:ascii="Times New Roman" w:hAnsi="Times New Roman"/>
          <w:color w:val="0070C0"/>
          <w:sz w:val="24"/>
          <w:lang w:val="en-US"/>
        </w:rPr>
        <w:t xml:space="preserve"> in </w:t>
      </w:r>
      <w:r w:rsidRPr="00C30391" w:rsidR="008428E4">
        <w:rPr>
          <w:rFonts w:ascii="Times New Roman" w:hAnsi="Times New Roman"/>
          <w:color w:val="0070C0"/>
          <w:sz w:val="24"/>
          <w:lang w:val="en-US"/>
        </w:rPr>
        <w:t xml:space="preserve">the proposed research project as in </w:t>
      </w:r>
      <w:r w:rsidRPr="00C30391">
        <w:rPr>
          <w:rFonts w:ascii="Times New Roman" w:hAnsi="Times New Roman"/>
          <w:color w:val="0070C0"/>
          <w:sz w:val="24"/>
          <w:lang w:val="en-US"/>
        </w:rPr>
        <w:t>detail as possible.</w:t>
      </w:r>
    </w:p>
    <w:p w:rsidRPr="0001473A" w:rsidR="00AC10C6" w:rsidP="00A85B08" w:rsidRDefault="00AC10C6" w14:paraId="31D3B33C" w14:textId="0B15FD6F">
      <w:pPr>
        <w:pStyle w:val="a6"/>
        <w:tabs>
          <w:tab w:val="clear" w:pos="4252"/>
          <w:tab w:val="clear" w:pos="8504"/>
          <w:tab w:val="right" w:pos="-2552"/>
        </w:tabs>
        <w:rPr>
          <w:rFonts w:ascii="Times New Roman" w:hAnsi="Times New Roman"/>
          <w:color w:val="0070C0"/>
          <w:sz w:val="24"/>
          <w:lang w:val="en-US"/>
        </w:rPr>
      </w:pPr>
    </w:p>
    <w:p w:rsidR="00C30391" w:rsidP="008428E4" w:rsidRDefault="00C30391" w14:paraId="218FC3AA" w14:textId="77777777">
      <w:pPr>
        <w:pStyle w:val="a6"/>
        <w:tabs>
          <w:tab w:val="clear" w:pos="4252"/>
          <w:tab w:val="clear" w:pos="8504"/>
          <w:tab w:val="right" w:pos="-2552"/>
        </w:tabs>
        <w:rPr>
          <w:rFonts w:ascii="Times New Roman" w:hAnsi="Times New Roman"/>
          <w:sz w:val="24"/>
          <w:lang w:val="en-US"/>
        </w:rPr>
      </w:pPr>
    </w:p>
    <w:p w:rsidRPr="009E3BC9" w:rsidR="008B0AD2" w:rsidP="008428E4" w:rsidRDefault="004F1230" w14:paraId="23521372" w14:textId="65A840BF">
      <w:pPr>
        <w:pStyle w:val="a6"/>
        <w:tabs>
          <w:tab w:val="clear" w:pos="4252"/>
          <w:tab w:val="clear" w:pos="8504"/>
          <w:tab w:val="right" w:pos="-2552"/>
        </w:tabs>
        <w:rPr>
          <w:rFonts w:ascii="Times New Roman" w:hAnsi="Times New Roman"/>
          <w:b/>
          <w:sz w:val="24"/>
        </w:rPr>
      </w:pPr>
      <w:r w:rsidRPr="004F1230">
        <w:rPr>
          <w:rFonts w:ascii="Times New Roman" w:hAnsi="Times New Roman"/>
          <w:sz w:val="24"/>
          <w:lang w:val="en-US"/>
        </w:rPr>
        <w:br w:type="page"/>
      </w:r>
      <w:r w:rsidR="00934383">
        <w:rPr>
          <w:rFonts w:ascii="Times New Roman" w:hAnsi="Times New Roman"/>
          <w:b/>
          <w:sz w:val="24"/>
          <w:lang w:val="en-US"/>
        </w:rPr>
        <w:lastRenderedPageBreak/>
        <w:t>4</w:t>
      </w:r>
      <w:r w:rsidR="004A2A5E">
        <w:rPr>
          <w:rFonts w:ascii="Times New Roman" w:hAnsi="Times New Roman"/>
          <w:b/>
          <w:sz w:val="24"/>
          <w:lang w:val="en-US"/>
        </w:rPr>
        <w:t>.</w:t>
      </w:r>
      <w:r w:rsidRPr="009E3BC9" w:rsidR="00D4753F">
        <w:rPr>
          <w:rFonts w:ascii="Times New Roman" w:hAnsi="Times New Roman"/>
          <w:b/>
          <w:sz w:val="24"/>
        </w:rPr>
        <w:t xml:space="preserve">  CURRICULUM VITAE OF </w:t>
      </w:r>
      <w:r w:rsidR="00D5575E">
        <w:rPr>
          <w:rFonts w:ascii="Times New Roman" w:hAnsi="Times New Roman"/>
          <w:b/>
          <w:sz w:val="24"/>
        </w:rPr>
        <w:t>PC</w:t>
      </w:r>
    </w:p>
    <w:p w:rsidRPr="009E3BC9" w:rsidR="0004326E" w:rsidP="006473B5" w:rsidRDefault="00934383" w14:paraId="1EC0C938" w14:textId="02C8CCC9">
      <w:pPr>
        <w:tabs>
          <w:tab w:val="right" w:pos="-2552"/>
        </w:tabs>
        <w:rPr>
          <w:rFonts w:ascii="Times New Roman" w:hAnsi="Times New Roman"/>
          <w:b/>
          <w:sz w:val="24"/>
        </w:rPr>
      </w:pPr>
      <w:proofErr w:type="gramStart"/>
      <w:r>
        <w:rPr>
          <w:rFonts w:ascii="Times New Roman" w:hAnsi="Times New Roman"/>
          <w:b/>
          <w:sz w:val="24"/>
        </w:rPr>
        <w:t>4</w:t>
      </w:r>
      <w:r w:rsidRPr="009E3BC9" w:rsidR="005A0ACD">
        <w:rPr>
          <w:rFonts w:ascii="Times New Roman" w:hAnsi="Times New Roman"/>
          <w:b/>
          <w:sz w:val="24"/>
        </w:rPr>
        <w:t>.1  Record</w:t>
      </w:r>
      <w:proofErr w:type="gramEnd"/>
      <w:r w:rsidRPr="009E3BC9" w:rsidR="005A0ACD">
        <w:rPr>
          <w:rFonts w:ascii="Times New Roman" w:hAnsi="Times New Roman"/>
          <w:b/>
          <w:sz w:val="24"/>
        </w:rPr>
        <w:t xml:space="preserve"> of education</w:t>
      </w:r>
    </w:p>
    <w:tbl>
      <w:tblPr>
        <w:tblW w:w="10206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13"/>
        <w:gridCol w:w="8066"/>
      </w:tblGrid>
      <w:tr w:rsidRPr="009E3BC9" w:rsidR="002574AF" w:rsidTr="006F7398" w14:paraId="050DC9F0" w14:textId="77777777">
        <w:trPr>
          <w:trHeight w:val="397" w:hRule="exact"/>
        </w:trPr>
        <w:tc>
          <w:tcPr>
            <w:tcW w:w="10206" w:type="dxa"/>
            <w:gridSpan w:val="3"/>
            <w:tcBorders>
              <w:top w:val="single" w:color="A6A6A6" w:sz="4" w:space="0"/>
              <w:left w:val="single" w:color="A6A6A6" w:sz="4" w:space="0"/>
              <w:bottom w:val="single" w:color="BFBFBF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9E3BC9" w:rsidR="002574AF" w:rsidP="00B6238E" w:rsidRDefault="002574AF" w14:paraId="64F423C9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</w:rPr>
            </w:pPr>
            <w:r w:rsidRPr="009E3BC9">
              <w:rPr>
                <w:rFonts w:ascii="Times New Roman" w:hAnsi="Times New Roman"/>
                <w:sz w:val="24"/>
              </w:rPr>
              <w:t>Bachelor’s degree</w:t>
            </w:r>
            <w:r w:rsidRPr="009E3BC9" w:rsidR="001F5B61">
              <w:rPr>
                <w:rFonts w:ascii="Times New Roman" w:hAnsi="Times New Roman"/>
                <w:sz w:val="24"/>
              </w:rPr>
              <w:t xml:space="preserve"> (</w:t>
            </w:r>
            <w:r w:rsidRPr="00AD2081" w:rsidR="00B6238E">
              <w:rPr>
                <w:rFonts w:ascii="Times New Roman" w:hAnsi="Times New Roman"/>
                <w:color w:val="0070C0"/>
                <w:sz w:val="24"/>
              </w:rPr>
              <w:t>mm</w:t>
            </w:r>
            <w:r w:rsidRPr="00AD2081" w:rsidR="008A4CC6">
              <w:rPr>
                <w:rFonts w:ascii="Times New Roman" w:hAnsi="Times New Roman"/>
                <w:color w:val="0070C0"/>
                <w:sz w:val="24"/>
              </w:rPr>
              <w:t>/</w:t>
            </w:r>
            <w:proofErr w:type="spellStart"/>
            <w:r w:rsidRPr="00AD2081" w:rsidR="00B6238E">
              <w:rPr>
                <w:rFonts w:ascii="Times New Roman" w:hAnsi="Times New Roman"/>
                <w:color w:val="0070C0"/>
                <w:sz w:val="24"/>
              </w:rPr>
              <w:t>yyyy</w:t>
            </w:r>
            <w:proofErr w:type="spellEnd"/>
            <w:r w:rsidRPr="009E3BC9" w:rsidR="001F5B61">
              <w:rPr>
                <w:rFonts w:ascii="Times New Roman" w:hAnsi="Times New Roman"/>
                <w:sz w:val="24"/>
              </w:rPr>
              <w:t>)</w:t>
            </w:r>
          </w:p>
        </w:tc>
      </w:tr>
      <w:tr w:rsidRPr="009E3BC9" w:rsidR="002574AF" w:rsidTr="006F7398" w14:paraId="5EE69188" w14:textId="77777777">
        <w:trPr>
          <w:trHeight w:val="397" w:hRule="exact"/>
        </w:trPr>
        <w:tc>
          <w:tcPr>
            <w:tcW w:w="2127" w:type="dxa"/>
            <w:tcBorders>
              <w:top w:val="single" w:color="A6A6A6" w:sz="4" w:space="0"/>
              <w:left w:val="single" w:color="A6A6A6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:rsidRPr="009E3BC9" w:rsidR="002574AF" w:rsidP="006473B5" w:rsidRDefault="002574AF" w14:paraId="7D08AF96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18"/>
                <w:szCs w:val="18"/>
              </w:rPr>
            </w:pPr>
            <w:r w:rsidRPr="009E3BC9">
              <w:rPr>
                <w:rFonts w:ascii="Times New Roman" w:hAnsi="Times New Roman"/>
                <w:sz w:val="18"/>
                <w:szCs w:val="18"/>
              </w:rPr>
              <w:t>Major/Programme</w:t>
            </w:r>
          </w:p>
        </w:tc>
        <w:tc>
          <w:tcPr>
            <w:tcW w:w="8079" w:type="dxa"/>
            <w:gridSpan w:val="2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9E3BC9" w:rsidR="002574AF" w:rsidP="006473B5" w:rsidRDefault="002574AF" w14:paraId="5144FE8F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</w:rPr>
            </w:pPr>
          </w:p>
        </w:tc>
      </w:tr>
      <w:tr w:rsidRPr="009E3BC9" w:rsidR="002574AF" w:rsidTr="006F7398" w14:paraId="49D97AAF" w14:textId="77777777">
        <w:trPr>
          <w:trHeight w:val="680" w:hRule="exact"/>
        </w:trPr>
        <w:tc>
          <w:tcPr>
            <w:tcW w:w="2127" w:type="dxa"/>
            <w:tcBorders>
              <w:top w:val="single" w:color="BFBFBF" w:sz="4" w:space="0"/>
              <w:left w:val="single" w:color="A6A6A6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</w:tcPr>
          <w:p w:rsidRPr="009E3BC9" w:rsidR="002574AF" w:rsidP="006473B5" w:rsidRDefault="002574AF" w14:paraId="4E6A0996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18"/>
                <w:szCs w:val="18"/>
              </w:rPr>
            </w:pPr>
            <w:r w:rsidRPr="009E3BC9">
              <w:rPr>
                <w:rFonts w:ascii="Times New Roman" w:hAnsi="Times New Roman"/>
                <w:sz w:val="18"/>
                <w:szCs w:val="18"/>
              </w:rPr>
              <w:t>University/Institute</w:t>
            </w:r>
          </w:p>
        </w:tc>
        <w:tc>
          <w:tcPr>
            <w:tcW w:w="8079" w:type="dxa"/>
            <w:gridSpan w:val="2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A6A6A6" w:sz="4" w:space="0"/>
            </w:tcBorders>
            <w:shd w:val="clear" w:color="auto" w:fill="auto"/>
          </w:tcPr>
          <w:p w:rsidRPr="009E3BC9" w:rsidR="008B0AD2" w:rsidP="006473B5" w:rsidRDefault="008B0AD2" w14:paraId="54FEB102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  <w:lang w:val="en-US"/>
              </w:rPr>
            </w:pPr>
          </w:p>
        </w:tc>
      </w:tr>
      <w:tr w:rsidRPr="009E3BC9" w:rsidR="002574AF" w:rsidTr="006F7398" w14:paraId="6F8A88B1" w14:textId="77777777">
        <w:trPr>
          <w:trHeight w:val="964" w:hRule="exact"/>
        </w:trPr>
        <w:tc>
          <w:tcPr>
            <w:tcW w:w="2127" w:type="dxa"/>
            <w:tcBorders>
              <w:top w:val="single" w:color="BFBFBF" w:sz="4" w:space="0"/>
              <w:left w:val="single" w:color="A6A6A6" w:sz="4" w:space="0"/>
              <w:bottom w:val="single" w:color="A6A6A6" w:sz="4" w:space="0"/>
              <w:right w:val="single" w:color="BFBFBF" w:sz="4" w:space="0"/>
            </w:tcBorders>
            <w:shd w:val="clear" w:color="auto" w:fill="auto"/>
          </w:tcPr>
          <w:p w:rsidRPr="009E3BC9" w:rsidR="002574AF" w:rsidP="006473B5" w:rsidRDefault="002574AF" w14:paraId="37446710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18"/>
                <w:szCs w:val="18"/>
              </w:rPr>
            </w:pPr>
            <w:r w:rsidRPr="009E3BC9">
              <w:rPr>
                <w:rFonts w:ascii="Times New Roman" w:hAnsi="Times New Roman"/>
                <w:sz w:val="18"/>
                <w:szCs w:val="18"/>
                <w:lang w:val="en-US"/>
              </w:rPr>
              <w:t>Thesis title</w:t>
            </w:r>
            <w:r w:rsidRPr="009E3BC9" w:rsidR="001F5B61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(if any)</w:t>
            </w:r>
          </w:p>
        </w:tc>
        <w:tc>
          <w:tcPr>
            <w:tcW w:w="8079" w:type="dxa"/>
            <w:gridSpan w:val="2"/>
            <w:tcBorders>
              <w:top w:val="single" w:color="BFBFBF" w:sz="4" w:space="0"/>
              <w:left w:val="single" w:color="BFBFBF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 w:rsidRPr="009E3BC9" w:rsidR="008B0AD2" w:rsidP="006473B5" w:rsidRDefault="008B0AD2" w14:paraId="5632A255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  <w:lang w:val="en-US"/>
              </w:rPr>
            </w:pPr>
          </w:p>
        </w:tc>
      </w:tr>
      <w:tr w:rsidRPr="009E3BC9" w:rsidR="002574AF" w:rsidTr="006F7398" w14:paraId="280B4282" w14:textId="77777777">
        <w:trPr>
          <w:trHeight w:val="397" w:hRule="exact"/>
        </w:trPr>
        <w:tc>
          <w:tcPr>
            <w:tcW w:w="10206" w:type="dxa"/>
            <w:gridSpan w:val="3"/>
            <w:tcBorders>
              <w:top w:val="single" w:color="A6A6A6" w:sz="4" w:space="0"/>
              <w:left w:val="single" w:color="A6A6A6" w:sz="4" w:space="0"/>
              <w:bottom w:val="single" w:color="BFBFBF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9E3BC9" w:rsidR="002574AF" w:rsidP="00B6238E" w:rsidRDefault="001F5B61" w14:paraId="30AAEB22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</w:rPr>
            </w:pPr>
            <w:r w:rsidRPr="009E3BC9">
              <w:rPr>
                <w:rFonts w:ascii="Times New Roman" w:hAnsi="Times New Roman"/>
                <w:sz w:val="24"/>
              </w:rPr>
              <w:t>Master</w:t>
            </w:r>
            <w:r w:rsidRPr="009E3BC9" w:rsidR="002574AF">
              <w:rPr>
                <w:rFonts w:ascii="Times New Roman" w:hAnsi="Times New Roman"/>
                <w:sz w:val="24"/>
              </w:rPr>
              <w:t>’s degree</w:t>
            </w:r>
            <w:r w:rsidRPr="009E3BC9">
              <w:rPr>
                <w:rFonts w:ascii="Times New Roman" w:hAnsi="Times New Roman"/>
                <w:sz w:val="24"/>
              </w:rPr>
              <w:t xml:space="preserve"> (</w:t>
            </w:r>
            <w:r w:rsidRPr="00AD2081" w:rsidR="00B6238E">
              <w:rPr>
                <w:rFonts w:ascii="Times New Roman" w:hAnsi="Times New Roman"/>
                <w:color w:val="0070C0"/>
                <w:sz w:val="24"/>
              </w:rPr>
              <w:t>mm/</w:t>
            </w:r>
            <w:proofErr w:type="spellStart"/>
            <w:r w:rsidRPr="00AD2081" w:rsidR="00B6238E">
              <w:rPr>
                <w:rFonts w:ascii="Times New Roman" w:hAnsi="Times New Roman"/>
                <w:color w:val="0070C0"/>
                <w:sz w:val="24"/>
              </w:rPr>
              <w:t>yyyy</w:t>
            </w:r>
            <w:proofErr w:type="spellEnd"/>
            <w:r w:rsidRPr="009E3BC9">
              <w:rPr>
                <w:rFonts w:ascii="Times New Roman" w:hAnsi="Times New Roman"/>
                <w:sz w:val="24"/>
              </w:rPr>
              <w:t>)</w:t>
            </w:r>
          </w:p>
        </w:tc>
      </w:tr>
      <w:tr w:rsidRPr="009E3BC9" w:rsidR="002574AF" w:rsidTr="006F7398" w14:paraId="26C9B1D1" w14:textId="77777777">
        <w:trPr>
          <w:trHeight w:val="397" w:hRule="exact"/>
        </w:trPr>
        <w:tc>
          <w:tcPr>
            <w:tcW w:w="2140" w:type="dxa"/>
            <w:gridSpan w:val="2"/>
            <w:tcBorders>
              <w:top w:val="single" w:color="BFBFBF" w:sz="4" w:space="0"/>
              <w:left w:val="single" w:color="A6A6A6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</w:tcPr>
          <w:p w:rsidRPr="009E3BC9" w:rsidR="002574AF" w:rsidP="006473B5" w:rsidRDefault="002574AF" w14:paraId="53032FD2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18"/>
                <w:szCs w:val="18"/>
              </w:rPr>
            </w:pPr>
            <w:r w:rsidRPr="009E3BC9">
              <w:rPr>
                <w:rFonts w:ascii="Times New Roman" w:hAnsi="Times New Roman"/>
                <w:sz w:val="18"/>
                <w:szCs w:val="18"/>
              </w:rPr>
              <w:t>Major/Programme</w:t>
            </w:r>
          </w:p>
        </w:tc>
        <w:tc>
          <w:tcPr>
            <w:tcW w:w="806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A6A6A6" w:sz="4" w:space="0"/>
            </w:tcBorders>
            <w:shd w:val="clear" w:color="auto" w:fill="auto"/>
          </w:tcPr>
          <w:p w:rsidRPr="009E3BC9" w:rsidR="002574AF" w:rsidP="006473B5" w:rsidRDefault="002574AF" w14:paraId="3C4E66C7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</w:rPr>
            </w:pPr>
          </w:p>
        </w:tc>
      </w:tr>
      <w:tr w:rsidRPr="009E3BC9" w:rsidR="002574AF" w:rsidTr="006F7398" w14:paraId="4577A7C2" w14:textId="77777777">
        <w:trPr>
          <w:trHeight w:val="680" w:hRule="exact"/>
        </w:trPr>
        <w:tc>
          <w:tcPr>
            <w:tcW w:w="2140" w:type="dxa"/>
            <w:gridSpan w:val="2"/>
            <w:tcBorders>
              <w:top w:val="single" w:color="BFBFBF" w:sz="4" w:space="0"/>
              <w:left w:val="single" w:color="A6A6A6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</w:tcPr>
          <w:p w:rsidRPr="009E3BC9" w:rsidR="002574AF" w:rsidP="006473B5" w:rsidRDefault="002574AF" w14:paraId="22B76A61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18"/>
                <w:szCs w:val="18"/>
              </w:rPr>
            </w:pPr>
            <w:r w:rsidRPr="009E3BC9">
              <w:rPr>
                <w:rFonts w:ascii="Times New Roman" w:hAnsi="Times New Roman"/>
                <w:sz w:val="18"/>
                <w:szCs w:val="18"/>
              </w:rPr>
              <w:t>University/Institute</w:t>
            </w:r>
          </w:p>
        </w:tc>
        <w:tc>
          <w:tcPr>
            <w:tcW w:w="806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A6A6A6" w:sz="4" w:space="0"/>
            </w:tcBorders>
            <w:shd w:val="clear" w:color="auto" w:fill="auto"/>
          </w:tcPr>
          <w:p w:rsidRPr="009E3BC9" w:rsidR="008B0AD2" w:rsidP="006473B5" w:rsidRDefault="008B0AD2" w14:paraId="7178E1B4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  <w:lang w:val="en-US"/>
              </w:rPr>
            </w:pPr>
          </w:p>
        </w:tc>
      </w:tr>
      <w:tr w:rsidRPr="009E3BC9" w:rsidR="002574AF" w:rsidTr="006F7398" w14:paraId="38B2EE50" w14:textId="77777777">
        <w:trPr>
          <w:trHeight w:val="964" w:hRule="exact"/>
        </w:trPr>
        <w:tc>
          <w:tcPr>
            <w:tcW w:w="2140" w:type="dxa"/>
            <w:gridSpan w:val="2"/>
            <w:tcBorders>
              <w:top w:val="single" w:color="BFBFBF" w:sz="4" w:space="0"/>
              <w:left w:val="single" w:color="A6A6A6" w:sz="4" w:space="0"/>
              <w:bottom w:val="single" w:color="A6A6A6" w:sz="4" w:space="0"/>
              <w:right w:val="single" w:color="BFBFBF" w:sz="4" w:space="0"/>
            </w:tcBorders>
            <w:shd w:val="clear" w:color="auto" w:fill="auto"/>
          </w:tcPr>
          <w:p w:rsidRPr="009E3BC9" w:rsidR="002574AF" w:rsidP="006473B5" w:rsidRDefault="002574AF" w14:paraId="1A6B9093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18"/>
                <w:szCs w:val="18"/>
              </w:rPr>
            </w:pPr>
            <w:r w:rsidRPr="009E3BC9">
              <w:rPr>
                <w:rFonts w:ascii="Times New Roman" w:hAnsi="Times New Roman"/>
                <w:sz w:val="18"/>
                <w:szCs w:val="18"/>
                <w:lang w:val="en-US"/>
              </w:rPr>
              <w:t>Thesis title</w:t>
            </w:r>
          </w:p>
        </w:tc>
        <w:tc>
          <w:tcPr>
            <w:tcW w:w="8066" w:type="dxa"/>
            <w:tcBorders>
              <w:top w:val="single" w:color="BFBFBF" w:sz="4" w:space="0"/>
              <w:left w:val="single" w:color="BFBFBF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 w:rsidRPr="009E3BC9" w:rsidR="008B0AD2" w:rsidP="006473B5" w:rsidRDefault="008B0AD2" w14:paraId="2B961BBD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  <w:lang w:val="en-US"/>
              </w:rPr>
            </w:pPr>
          </w:p>
        </w:tc>
      </w:tr>
      <w:tr w:rsidRPr="009E3BC9" w:rsidR="002574AF" w:rsidTr="006F7398" w14:paraId="5220B79E" w14:textId="77777777">
        <w:trPr>
          <w:trHeight w:val="397" w:hRule="exact"/>
        </w:trPr>
        <w:tc>
          <w:tcPr>
            <w:tcW w:w="10206" w:type="dxa"/>
            <w:gridSpan w:val="3"/>
            <w:tcBorders>
              <w:top w:val="single" w:color="A6A6A6" w:sz="4" w:space="0"/>
              <w:left w:val="single" w:color="A6A6A6" w:sz="4" w:space="0"/>
              <w:bottom w:val="single" w:color="BFBFBF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9E3BC9" w:rsidR="002574AF" w:rsidP="006473B5" w:rsidRDefault="001F5B61" w14:paraId="436D45EF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</w:rPr>
            </w:pPr>
            <w:r w:rsidRPr="009E3BC9">
              <w:rPr>
                <w:rFonts w:ascii="Times New Roman" w:hAnsi="Times New Roman"/>
                <w:sz w:val="24"/>
              </w:rPr>
              <w:t>Doctoral</w:t>
            </w:r>
            <w:r w:rsidRPr="009E3BC9" w:rsidR="002574AF">
              <w:rPr>
                <w:rFonts w:ascii="Times New Roman" w:hAnsi="Times New Roman"/>
                <w:sz w:val="24"/>
              </w:rPr>
              <w:t xml:space="preserve"> degree</w:t>
            </w:r>
            <w:r w:rsidRPr="009E3BC9">
              <w:rPr>
                <w:rFonts w:ascii="Times New Roman" w:hAnsi="Times New Roman"/>
                <w:sz w:val="24"/>
              </w:rPr>
              <w:t xml:space="preserve"> (</w:t>
            </w:r>
            <w:r w:rsidRPr="00AD2081" w:rsidR="00B6238E">
              <w:rPr>
                <w:rFonts w:ascii="Times New Roman" w:hAnsi="Times New Roman"/>
                <w:color w:val="0070C0"/>
                <w:sz w:val="24"/>
              </w:rPr>
              <w:t>mm/</w:t>
            </w:r>
            <w:proofErr w:type="spellStart"/>
            <w:r w:rsidRPr="00AD2081" w:rsidR="00B6238E">
              <w:rPr>
                <w:rFonts w:ascii="Times New Roman" w:hAnsi="Times New Roman"/>
                <w:color w:val="0070C0"/>
                <w:sz w:val="24"/>
              </w:rPr>
              <w:t>yyyy</w:t>
            </w:r>
            <w:proofErr w:type="spellEnd"/>
            <w:r w:rsidRPr="009E3BC9">
              <w:rPr>
                <w:rFonts w:ascii="Times New Roman" w:hAnsi="Times New Roman"/>
                <w:sz w:val="24"/>
              </w:rPr>
              <w:t>)</w:t>
            </w:r>
          </w:p>
        </w:tc>
      </w:tr>
      <w:tr w:rsidRPr="009E3BC9" w:rsidR="002574AF" w:rsidTr="006F7398" w14:paraId="7672CAF8" w14:textId="77777777">
        <w:trPr>
          <w:trHeight w:val="397" w:hRule="exact"/>
        </w:trPr>
        <w:tc>
          <w:tcPr>
            <w:tcW w:w="2140" w:type="dxa"/>
            <w:gridSpan w:val="2"/>
            <w:tcBorders>
              <w:top w:val="single" w:color="BFBFBF" w:sz="4" w:space="0"/>
              <w:left w:val="single" w:color="A6A6A6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</w:tcPr>
          <w:p w:rsidRPr="009E3BC9" w:rsidR="002574AF" w:rsidP="006473B5" w:rsidRDefault="002574AF" w14:paraId="4C31016A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18"/>
                <w:szCs w:val="18"/>
              </w:rPr>
            </w:pPr>
            <w:r w:rsidRPr="009E3BC9">
              <w:rPr>
                <w:rFonts w:ascii="Times New Roman" w:hAnsi="Times New Roman"/>
                <w:sz w:val="18"/>
                <w:szCs w:val="18"/>
              </w:rPr>
              <w:t>Major/Programme</w:t>
            </w:r>
          </w:p>
        </w:tc>
        <w:tc>
          <w:tcPr>
            <w:tcW w:w="806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A6A6A6" w:sz="4" w:space="0"/>
            </w:tcBorders>
            <w:shd w:val="clear" w:color="auto" w:fill="auto"/>
          </w:tcPr>
          <w:p w:rsidRPr="009E3BC9" w:rsidR="002574AF" w:rsidP="006473B5" w:rsidRDefault="002574AF" w14:paraId="0F101142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</w:rPr>
            </w:pPr>
          </w:p>
        </w:tc>
      </w:tr>
      <w:tr w:rsidRPr="009E3BC9" w:rsidR="002574AF" w:rsidTr="006F7398" w14:paraId="4A73D360" w14:textId="77777777">
        <w:trPr>
          <w:trHeight w:val="680" w:hRule="exact"/>
        </w:trPr>
        <w:tc>
          <w:tcPr>
            <w:tcW w:w="2140" w:type="dxa"/>
            <w:gridSpan w:val="2"/>
            <w:tcBorders>
              <w:top w:val="single" w:color="BFBFBF" w:sz="4" w:space="0"/>
              <w:left w:val="single" w:color="A6A6A6" w:sz="4" w:space="0"/>
              <w:bottom w:val="single" w:color="A6A6A6" w:sz="4" w:space="0"/>
              <w:right w:val="single" w:color="BFBFBF" w:sz="4" w:space="0"/>
            </w:tcBorders>
            <w:shd w:val="clear" w:color="auto" w:fill="auto"/>
          </w:tcPr>
          <w:p w:rsidRPr="009E3BC9" w:rsidR="002574AF" w:rsidP="006473B5" w:rsidRDefault="002574AF" w14:paraId="2CE17C90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18"/>
                <w:szCs w:val="18"/>
              </w:rPr>
            </w:pPr>
            <w:r w:rsidRPr="009E3BC9">
              <w:rPr>
                <w:rFonts w:ascii="Times New Roman" w:hAnsi="Times New Roman"/>
                <w:sz w:val="18"/>
                <w:szCs w:val="18"/>
              </w:rPr>
              <w:t>University/Institute</w:t>
            </w:r>
          </w:p>
        </w:tc>
        <w:tc>
          <w:tcPr>
            <w:tcW w:w="8066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A6A6A6" w:sz="4" w:space="0"/>
            </w:tcBorders>
            <w:shd w:val="clear" w:color="auto" w:fill="auto"/>
          </w:tcPr>
          <w:p w:rsidRPr="009E3BC9" w:rsidR="002574AF" w:rsidP="006473B5" w:rsidRDefault="002574AF" w14:paraId="61746C83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</w:rPr>
            </w:pPr>
          </w:p>
        </w:tc>
      </w:tr>
      <w:tr w:rsidRPr="009E3BC9" w:rsidR="002574AF" w:rsidTr="006F7398" w14:paraId="57989C61" w14:textId="77777777">
        <w:trPr>
          <w:trHeight w:val="964" w:hRule="exact"/>
        </w:trPr>
        <w:tc>
          <w:tcPr>
            <w:tcW w:w="2140" w:type="dxa"/>
            <w:gridSpan w:val="2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BFBFBF" w:sz="4" w:space="0"/>
            </w:tcBorders>
            <w:shd w:val="clear" w:color="auto" w:fill="auto"/>
          </w:tcPr>
          <w:p w:rsidR="00EB6539" w:rsidRDefault="00EB5F1D" w14:paraId="5880F865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/>
                <w:sz w:val="18"/>
                <w:szCs w:val="18"/>
                <w:lang w:val="en-US"/>
              </w:rPr>
              <w:t>Dissertation</w:t>
            </w:r>
            <w:r w:rsidRPr="009E3BC9" w:rsidR="002574AF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title</w:t>
            </w:r>
          </w:p>
        </w:tc>
        <w:tc>
          <w:tcPr>
            <w:tcW w:w="8066" w:type="dxa"/>
            <w:tcBorders>
              <w:top w:val="single" w:color="BFBFBF" w:sz="4" w:space="0"/>
              <w:left w:val="single" w:color="BFBFBF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 w:rsidRPr="009E3BC9" w:rsidR="002574AF" w:rsidP="006473B5" w:rsidRDefault="002574AF" w14:paraId="66C61175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  <w:lang w:val="en-US"/>
              </w:rPr>
            </w:pPr>
          </w:p>
        </w:tc>
      </w:tr>
    </w:tbl>
    <w:p w:rsidRPr="009E3BC9" w:rsidR="00E5223D" w:rsidP="00F60BEE" w:rsidRDefault="00934383" w14:paraId="14B41E24" w14:textId="6C64F5FC">
      <w:pPr>
        <w:tabs>
          <w:tab w:val="right" w:pos="-2552"/>
        </w:tabs>
        <w:spacing w:before="96" w:beforeLines="30"/>
        <w:rPr>
          <w:rFonts w:ascii="Times New Roman" w:hAnsi="Times New Roman"/>
          <w:b/>
          <w:sz w:val="24"/>
        </w:rPr>
      </w:pPr>
      <w:proofErr w:type="gramStart"/>
      <w:r>
        <w:rPr>
          <w:rFonts w:ascii="Times New Roman" w:hAnsi="Times New Roman"/>
          <w:b/>
          <w:sz w:val="24"/>
        </w:rPr>
        <w:t>4</w:t>
      </w:r>
      <w:r w:rsidRPr="009E3BC9" w:rsidR="005A0ACD">
        <w:rPr>
          <w:rFonts w:ascii="Times New Roman" w:hAnsi="Times New Roman"/>
          <w:b/>
          <w:sz w:val="24"/>
        </w:rPr>
        <w:t>.2  Employment</w:t>
      </w:r>
      <w:proofErr w:type="gramEnd"/>
      <w:r w:rsidRPr="009E3BC9" w:rsidR="005A0ACD">
        <w:rPr>
          <w:rFonts w:ascii="Times New Roman" w:hAnsi="Times New Roman"/>
          <w:b/>
          <w:sz w:val="24"/>
        </w:rPr>
        <w:t>/professional service</w:t>
      </w:r>
    </w:p>
    <w:tbl>
      <w:tblPr>
        <w:tblW w:w="10205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126"/>
        <w:gridCol w:w="6803"/>
      </w:tblGrid>
      <w:tr w:rsidRPr="009E3BC9" w:rsidR="00C26701" w:rsidTr="006F7398" w14:paraId="7A2EC331" w14:textId="77777777">
        <w:trPr>
          <w:trHeight w:val="397" w:hRule="exact"/>
        </w:trPr>
        <w:tc>
          <w:tcPr>
            <w:tcW w:w="1276" w:type="dxa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9E3BC9" w:rsidR="00C26701" w:rsidP="006473B5" w:rsidRDefault="00C26701" w14:paraId="5CF509F1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18"/>
                <w:szCs w:val="18"/>
              </w:rPr>
            </w:pPr>
            <w:r w:rsidRPr="009E3BC9">
              <w:rPr>
                <w:rFonts w:ascii="Times New Roman" w:hAnsi="Times New Roman"/>
                <w:sz w:val="18"/>
                <w:szCs w:val="18"/>
              </w:rPr>
              <w:t>Year</w:t>
            </w:r>
          </w:p>
        </w:tc>
        <w:tc>
          <w:tcPr>
            <w:tcW w:w="2126" w:type="dxa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BFBFBF" w:sz="4" w:space="0"/>
            </w:tcBorders>
            <w:shd w:val="clear" w:color="auto" w:fill="auto"/>
            <w:vAlign w:val="center"/>
          </w:tcPr>
          <w:p w:rsidRPr="009E3BC9" w:rsidR="00C26701" w:rsidP="006473B5" w:rsidRDefault="00C26701" w14:paraId="3F8B4B9A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18"/>
                <w:szCs w:val="18"/>
              </w:rPr>
            </w:pPr>
            <w:r w:rsidRPr="009E3BC9">
              <w:rPr>
                <w:rFonts w:ascii="Times New Roman" w:hAnsi="Times New Roman"/>
                <w:sz w:val="18"/>
                <w:szCs w:val="18"/>
              </w:rPr>
              <w:t>Position</w:t>
            </w:r>
          </w:p>
        </w:tc>
        <w:tc>
          <w:tcPr>
            <w:tcW w:w="6803" w:type="dxa"/>
            <w:tcBorders>
              <w:top w:val="single" w:color="A6A6A6" w:sz="4" w:space="0"/>
              <w:left w:val="single" w:color="BFBFBF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  <w:vAlign w:val="center"/>
          </w:tcPr>
          <w:p w:rsidRPr="009E3BC9" w:rsidR="00C26701" w:rsidP="006473B5" w:rsidRDefault="00C26701" w14:paraId="5DE01FBF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18"/>
                <w:szCs w:val="18"/>
              </w:rPr>
            </w:pPr>
            <w:r w:rsidRPr="009E3BC9">
              <w:rPr>
                <w:rFonts w:ascii="Times New Roman" w:hAnsi="Times New Roman"/>
                <w:sz w:val="18"/>
                <w:szCs w:val="18"/>
              </w:rPr>
              <w:t>Employer</w:t>
            </w:r>
          </w:p>
        </w:tc>
      </w:tr>
      <w:tr w:rsidRPr="009E3BC9" w:rsidR="00C26701" w:rsidTr="006F7398" w14:paraId="192ED721" w14:textId="77777777">
        <w:trPr>
          <w:trHeight w:val="6180" w:hRule="exact"/>
        </w:trPr>
        <w:tc>
          <w:tcPr>
            <w:tcW w:w="1276" w:type="dxa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 w:rsidRPr="009E3BC9" w:rsidR="004F1230" w:rsidP="006473B5" w:rsidRDefault="004F1230" w14:paraId="6F0322B6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  <w:lang w:val="en-US"/>
              </w:rPr>
            </w:pPr>
          </w:p>
        </w:tc>
        <w:tc>
          <w:tcPr>
            <w:tcW w:w="2126" w:type="dxa"/>
            <w:tcBorders>
              <w:top w:val="single" w:color="A6A6A6" w:sz="4" w:space="0"/>
              <w:left w:val="single" w:color="A6A6A6" w:sz="4" w:space="0"/>
              <w:bottom w:val="single" w:color="A6A6A6" w:sz="4" w:space="0"/>
              <w:right w:val="single" w:color="BFBFBF" w:sz="4" w:space="0"/>
            </w:tcBorders>
            <w:shd w:val="clear" w:color="auto" w:fill="auto"/>
          </w:tcPr>
          <w:p w:rsidRPr="009E3BC9" w:rsidR="001F5B61" w:rsidP="006473B5" w:rsidRDefault="001F5B61" w14:paraId="6657A051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  <w:lang w:val="en-US"/>
              </w:rPr>
            </w:pPr>
          </w:p>
        </w:tc>
        <w:tc>
          <w:tcPr>
            <w:tcW w:w="6803" w:type="dxa"/>
            <w:tcBorders>
              <w:top w:val="single" w:color="A6A6A6" w:sz="4" w:space="0"/>
              <w:left w:val="single" w:color="BFBFBF" w:sz="4" w:space="0"/>
              <w:bottom w:val="single" w:color="A6A6A6" w:sz="4" w:space="0"/>
              <w:right w:val="single" w:color="A6A6A6" w:sz="4" w:space="0"/>
            </w:tcBorders>
            <w:shd w:val="clear" w:color="auto" w:fill="auto"/>
          </w:tcPr>
          <w:p w:rsidRPr="009E3BC9" w:rsidR="00F83FD6" w:rsidP="006473B5" w:rsidRDefault="00C30391" w14:paraId="4AAE3B89" w14:textId="77777777">
            <w:pPr>
              <w:tabs>
                <w:tab w:val="right" w:pos="-2552"/>
              </w:tabs>
              <w:suppressAutoHyphens/>
              <w:rPr>
                <w:rFonts w:ascii="Times New Roman" w:hAnsi="Times New Roman"/>
                <w:sz w:val="24"/>
                <w:lang w:val="en-US"/>
              </w:rPr>
            </w:pPr>
            <w:r>
              <w:rPr>
                <w:rFonts w:ascii="Times New Roman" w:hAnsi="Times New Roman"/>
                <w:color w:val="0070C0"/>
                <w:sz w:val="24"/>
                <w:lang w:val="en-US"/>
              </w:rPr>
              <w:t>L</w:t>
            </w:r>
            <w:r w:rsidRPr="009F437F">
              <w:rPr>
                <w:rFonts w:ascii="Times New Roman" w:hAnsi="Times New Roman"/>
                <w:color w:val="0070C0"/>
                <w:sz w:val="24"/>
                <w:lang w:val="en-US"/>
              </w:rPr>
              <w:t>ist the main ones.</w:t>
            </w:r>
          </w:p>
        </w:tc>
      </w:tr>
    </w:tbl>
    <w:p w:rsidRPr="009E3BC9" w:rsidR="00E5223D" w:rsidP="00F60BEE" w:rsidRDefault="00934383" w14:paraId="34FFD718" w14:textId="783DC2E0">
      <w:pPr>
        <w:tabs>
          <w:tab w:val="right" w:pos="-2552"/>
        </w:tabs>
        <w:spacing w:before="160" w:beforeLines="50"/>
        <w:rPr>
          <w:rFonts w:ascii="Times New Roman" w:hAnsi="Times New Roman"/>
          <w:b/>
          <w:sz w:val="24"/>
        </w:rPr>
      </w:pPr>
      <w:proofErr w:type="gramStart"/>
      <w:r>
        <w:rPr>
          <w:rFonts w:ascii="Times New Roman" w:hAnsi="Times New Roman"/>
          <w:b/>
          <w:sz w:val="24"/>
        </w:rPr>
        <w:lastRenderedPageBreak/>
        <w:t>4</w:t>
      </w:r>
      <w:r w:rsidRPr="009E3BC9" w:rsidR="005A0ACD">
        <w:rPr>
          <w:rFonts w:ascii="Times New Roman" w:hAnsi="Times New Roman"/>
          <w:b/>
          <w:sz w:val="24"/>
        </w:rPr>
        <w:t>.3  Selected</w:t>
      </w:r>
      <w:proofErr w:type="gramEnd"/>
      <w:r w:rsidRPr="009E3BC9" w:rsidR="005A0ACD">
        <w:rPr>
          <w:rFonts w:ascii="Times New Roman" w:hAnsi="Times New Roman"/>
          <w:b/>
          <w:sz w:val="24"/>
        </w:rPr>
        <w:t xml:space="preserve"> publication</w:t>
      </w:r>
      <w:r w:rsidR="00EB5F1D">
        <w:rPr>
          <w:rFonts w:ascii="Times New Roman" w:hAnsi="Times New Roman"/>
          <w:b/>
          <w:sz w:val="24"/>
        </w:rPr>
        <w:t>s</w:t>
      </w:r>
    </w:p>
    <w:p w:rsidR="00D5575E" w:rsidP="004F1230" w:rsidRDefault="00C30391" w14:paraId="55EB7FD8" w14:textId="77777777">
      <w:pPr>
        <w:tabs>
          <w:tab w:val="right" w:pos="-2552"/>
        </w:tabs>
        <w:rPr>
          <w:rFonts w:ascii="Times New Roman" w:hAnsi="Times New Roman"/>
          <w:b/>
          <w:sz w:val="24"/>
          <w:lang w:val="en-US"/>
        </w:rPr>
      </w:pPr>
      <w:r>
        <w:rPr>
          <w:rFonts w:hint="eastAsia" w:ascii="Times New Roman" w:hAnsi="Times New Roman"/>
          <w:color w:val="0070C0"/>
          <w:kern w:val="0"/>
          <w:sz w:val="24"/>
          <w:lang w:val="en-US"/>
        </w:rPr>
        <w:t>Please l</w:t>
      </w:r>
      <w:r>
        <w:rPr>
          <w:rFonts w:ascii="Times New Roman" w:hAnsi="Times New Roman"/>
          <w:color w:val="0070C0"/>
          <w:kern w:val="0"/>
          <w:sz w:val="24"/>
          <w:lang w:val="en-US"/>
        </w:rPr>
        <w:t>ist</w:t>
      </w:r>
      <w:r w:rsidRPr="0042224B">
        <w:rPr>
          <w:rFonts w:ascii="Times New Roman" w:hAnsi="Times New Roman"/>
          <w:color w:val="0070C0"/>
          <w:kern w:val="0"/>
          <w:sz w:val="24"/>
          <w:lang w:val="en-US"/>
        </w:rPr>
        <w:t xml:space="preserve"> your </w:t>
      </w:r>
      <w:r>
        <w:rPr>
          <w:rFonts w:ascii="Times New Roman" w:hAnsi="Times New Roman"/>
          <w:color w:val="0070C0"/>
          <w:kern w:val="0"/>
          <w:sz w:val="24"/>
          <w:lang w:val="en-US"/>
        </w:rPr>
        <w:t>publications</w:t>
      </w:r>
      <w:r w:rsidRPr="0042224B">
        <w:rPr>
          <w:rFonts w:ascii="Times New Roman" w:hAnsi="Times New Roman"/>
          <w:color w:val="0070C0"/>
          <w:kern w:val="0"/>
          <w:sz w:val="24"/>
          <w:lang w:val="en-US"/>
        </w:rPr>
        <w:t xml:space="preserve"> relevant to the proposed study.</w:t>
      </w:r>
    </w:p>
    <w:p w:rsidR="00A51A0C" w:rsidP="00A51A0C" w:rsidRDefault="00A51A0C" w14:paraId="47A49329" w14:textId="77777777">
      <w:pPr>
        <w:tabs>
          <w:tab w:val="right" w:pos="-2552"/>
        </w:tabs>
        <w:rPr>
          <w:rFonts w:ascii="Times New Roman" w:hAnsi="Times New Roman"/>
          <w:b/>
          <w:sz w:val="24"/>
          <w:lang w:val="en-US"/>
        </w:rPr>
      </w:pPr>
      <w:r>
        <w:rPr>
          <w:rFonts w:ascii="Times New Roman" w:hAnsi="Times New Roman"/>
          <w:b/>
          <w:sz w:val="24"/>
          <w:lang w:val="en-US"/>
        </w:rPr>
        <w:br w:type="page"/>
      </w:r>
      <w:r>
        <w:rPr>
          <w:rFonts w:ascii="Times New Roman" w:hAnsi="Times New Roman"/>
          <w:b/>
          <w:sz w:val="24"/>
          <w:lang w:val="en-US"/>
        </w:rPr>
        <w:lastRenderedPageBreak/>
        <w:t>SIGNATURE</w:t>
      </w:r>
    </w:p>
    <w:tbl>
      <w:tblPr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5812"/>
        <w:gridCol w:w="850"/>
        <w:gridCol w:w="2290"/>
      </w:tblGrid>
      <w:tr w:rsidRPr="00925D19" w:rsidR="00A51A0C" w:rsidTr="004F0781" w14:paraId="2FFD74EB" w14:textId="77777777">
        <w:trPr>
          <w:trHeight w:val="1191" w:hRule="exact"/>
        </w:trPr>
        <w:tc>
          <w:tcPr>
            <w:tcW w:w="10228" w:type="dxa"/>
            <w:gridSpan w:val="4"/>
            <w:tcBorders>
              <w:top w:val="single" w:color="FFFFFF" w:sz="4" w:space="0"/>
              <w:left w:val="single" w:color="FFFFFF" w:sz="4" w:space="0"/>
              <w:bottom w:val="dotted" w:color="FFFFFF" w:sz="4" w:space="0"/>
              <w:right w:val="single" w:color="FFFFFF" w:sz="4" w:space="0"/>
            </w:tcBorders>
            <w:vAlign w:val="center"/>
          </w:tcPr>
          <w:p w:rsidR="0008358D" w:rsidRDefault="00167BA5" w14:paraId="0FAE624A" w14:textId="716621E3">
            <w:pPr>
              <w:tabs>
                <w:tab w:val="right" w:pos="-2552"/>
              </w:tabs>
              <w:spacing w:line="240" w:lineRule="exac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s the</w:t>
            </w:r>
            <w:r w:rsidRPr="00A51A0C" w:rsidR="00A51A0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A51A0C" w:rsidR="00A51A0C">
              <w:rPr>
                <w:rFonts w:ascii="Times New Roman" w:hAnsi="Times New Roman"/>
                <w:i/>
                <w:sz w:val="20"/>
                <w:szCs w:val="20"/>
              </w:rPr>
              <w:t>PC of the research project proposed by the PS</w:t>
            </w:r>
            <w:r w:rsidRPr="00A51A0C" w:rsidR="00A51A0C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I </w:t>
            </w:r>
            <w:r w:rsidRPr="00A51A0C" w:rsidR="00A51A0C">
              <w:rPr>
                <w:rFonts w:ascii="Times New Roman" w:hAnsi="Times New Roman"/>
                <w:sz w:val="20"/>
                <w:szCs w:val="20"/>
              </w:rPr>
              <w:t>hereby certify that the information given in this form is accurate, complete, and honestly presented. I fully understand the responsibilities of PC under NEF Commemorative Grant Fund for Capacity Building of Young Scientists</w:t>
            </w:r>
            <w:r w:rsidR="003C1FAD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</w:tr>
      <w:tr w:rsidRPr="009E3BC9" w:rsidR="00A51A0C" w:rsidTr="00163507" w14:paraId="7378105E" w14:textId="77777777">
        <w:trPr>
          <w:trHeight w:val="850" w:hRule="exact"/>
        </w:trPr>
        <w:tc>
          <w:tcPr>
            <w:tcW w:w="1276" w:type="dxa"/>
            <w:tcBorders>
              <w:top w:val="dotted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vAlign w:val="bottom"/>
          </w:tcPr>
          <w:p w:rsidRPr="009E3BC9" w:rsidR="00A51A0C" w:rsidP="00163507" w:rsidRDefault="00A51A0C" w14:paraId="297B3284" w14:textId="77777777">
            <w:pPr>
              <w:tabs>
                <w:tab w:val="right" w:pos="-2552"/>
              </w:tabs>
              <w:spacing w:line="240" w:lineRule="exact"/>
              <w:rPr>
                <w:rFonts w:ascii="Times New Roman" w:hAnsi="Times New Roman"/>
                <w:sz w:val="20"/>
                <w:szCs w:val="20"/>
              </w:rPr>
            </w:pPr>
            <w:r w:rsidRPr="009E3BC9">
              <w:rPr>
                <w:rFonts w:ascii="Times New Roman" w:hAnsi="Times New Roman"/>
                <w:sz w:val="20"/>
                <w:szCs w:val="20"/>
              </w:rPr>
              <w:t>Signature</w:t>
            </w:r>
          </w:p>
        </w:tc>
        <w:tc>
          <w:tcPr>
            <w:tcW w:w="5812" w:type="dxa"/>
            <w:tcBorders>
              <w:top w:val="dotted" w:color="FFFFFF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vAlign w:val="bottom"/>
          </w:tcPr>
          <w:p w:rsidRPr="009E3BC9" w:rsidR="00A51A0C" w:rsidP="00163507" w:rsidRDefault="00A51A0C" w14:paraId="764DAEF1" w14:textId="77777777">
            <w:pPr>
              <w:tabs>
                <w:tab w:val="right" w:pos="-2552"/>
              </w:tabs>
              <w:spacing w:line="240" w:lineRule="exact"/>
              <w:rPr>
                <w:rFonts w:ascii="Times New Roman" w:hAnsi="Times New Roman"/>
                <w:sz w:val="24"/>
              </w:rPr>
            </w:pPr>
          </w:p>
        </w:tc>
        <w:tc>
          <w:tcPr>
            <w:tcW w:w="850" w:type="dxa"/>
            <w:tcBorders>
              <w:top w:val="dotted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vAlign w:val="bottom"/>
          </w:tcPr>
          <w:p w:rsidRPr="009E3BC9" w:rsidR="00A51A0C" w:rsidP="00163507" w:rsidRDefault="00A51A0C" w14:paraId="1D3D4E36" w14:textId="77777777">
            <w:pPr>
              <w:tabs>
                <w:tab w:val="right" w:pos="-2552"/>
              </w:tabs>
              <w:spacing w:line="240" w:lineRule="exact"/>
              <w:rPr>
                <w:rFonts w:ascii="Times New Roman" w:hAnsi="Times New Roman"/>
                <w:sz w:val="20"/>
                <w:szCs w:val="20"/>
              </w:rPr>
            </w:pPr>
            <w:r w:rsidRPr="009E3BC9">
              <w:rPr>
                <w:rFonts w:ascii="Times New Roman" w:hAnsi="Times New Roman"/>
                <w:sz w:val="20"/>
                <w:szCs w:val="20"/>
              </w:rPr>
              <w:t>Date</w:t>
            </w:r>
          </w:p>
        </w:tc>
        <w:tc>
          <w:tcPr>
            <w:tcW w:w="2290" w:type="dxa"/>
            <w:tcBorders>
              <w:top w:val="dotted" w:color="FFFFFF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vAlign w:val="bottom"/>
          </w:tcPr>
          <w:p w:rsidRPr="009E3BC9" w:rsidR="00A51A0C" w:rsidP="00163507" w:rsidRDefault="00A51A0C" w14:paraId="53EE2E6E" w14:textId="77777777">
            <w:pPr>
              <w:tabs>
                <w:tab w:val="right" w:pos="-2552"/>
              </w:tabs>
              <w:spacing w:line="240" w:lineRule="exact"/>
              <w:rPr>
                <w:rFonts w:ascii="Times New Roman" w:hAnsi="Times New Roman"/>
                <w:sz w:val="24"/>
              </w:rPr>
            </w:pPr>
          </w:p>
        </w:tc>
      </w:tr>
      <w:tr w:rsidRPr="009E3BC9" w:rsidR="00842E51" w:rsidTr="00842E51" w14:paraId="7FE69AD7" w14:textId="77777777">
        <w:trPr>
          <w:gridAfter w:val="2"/>
          <w:wAfter w:w="3140" w:type="dxa"/>
          <w:trHeight w:val="454" w:hRule="exact"/>
        </w:trPr>
        <w:tc>
          <w:tcPr>
            <w:tcW w:w="1276" w:type="dxa"/>
            <w:tcBorders>
              <w:top w:val="dotted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vAlign w:val="center"/>
          </w:tcPr>
          <w:p w:rsidR="00B04DF1" w:rsidRDefault="0008358D" w14:paraId="6018E141" w14:textId="77777777">
            <w:pPr>
              <w:tabs>
                <w:tab w:val="right" w:pos="-2552"/>
              </w:tabs>
              <w:spacing w:line="240" w:lineRule="exact"/>
              <w:ind w:right="-107" w:rightChars="-51"/>
              <w:rPr>
                <w:rFonts w:ascii="Times New Roman" w:hAnsi="Times New Roman"/>
                <w:sz w:val="20"/>
                <w:szCs w:val="20"/>
              </w:rPr>
            </w:pPr>
            <w:r w:rsidRPr="0008358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Name </w:t>
            </w:r>
            <w:r w:rsidR="004C6DF5">
              <w:rPr>
                <w:rFonts w:ascii="Times New Roman" w:hAnsi="Times New Roman"/>
                <w:sz w:val="20"/>
                <w:szCs w:val="20"/>
                <w:lang w:val="en-US"/>
              </w:rPr>
              <w:t>(</w:t>
            </w:r>
            <w:r w:rsidRPr="0008358D">
              <w:rPr>
                <w:rFonts w:ascii="Times New Roman" w:hAnsi="Times New Roman"/>
                <w:sz w:val="20"/>
                <w:szCs w:val="20"/>
                <w:lang w:val="en-US"/>
              </w:rPr>
              <w:t>print</w:t>
            </w:r>
            <w:r w:rsidR="004C6DF5">
              <w:rPr>
                <w:rFonts w:ascii="Times New Roman" w:hAnsi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5812" w:type="dxa"/>
            <w:tcBorders>
              <w:top w:val="dotted" w:color="FFFFFF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vAlign w:val="center"/>
          </w:tcPr>
          <w:p w:rsidR="00B04DF1" w:rsidRDefault="00B04DF1" w14:paraId="3586653D" w14:textId="77777777">
            <w:pPr>
              <w:tabs>
                <w:tab w:val="right" w:pos="-2552"/>
              </w:tabs>
              <w:spacing w:line="240" w:lineRule="exact"/>
              <w:rPr>
                <w:rFonts w:ascii="Times New Roman" w:hAnsi="Times New Roman"/>
                <w:sz w:val="24"/>
                <w:lang w:val="en-US"/>
              </w:rPr>
            </w:pPr>
          </w:p>
        </w:tc>
      </w:tr>
    </w:tbl>
    <w:p w:rsidRPr="009E3BC9" w:rsidR="00A51A0C" w:rsidP="00A51A0C" w:rsidRDefault="00A51A0C" w14:paraId="4CCF2776" w14:textId="77777777">
      <w:pPr>
        <w:tabs>
          <w:tab w:val="right" w:pos="-2552"/>
        </w:tabs>
        <w:rPr>
          <w:rFonts w:ascii="Times New Roman" w:hAnsi="Times New Roman"/>
          <w:b/>
          <w:sz w:val="24"/>
          <w:lang w:val="en-US"/>
        </w:rPr>
      </w:pPr>
    </w:p>
    <w:p w:rsidR="00A51A0C" w:rsidP="004F1230" w:rsidRDefault="00167BA5" w14:paraId="4229AF5C" w14:textId="77777777">
      <w:pPr>
        <w:tabs>
          <w:tab w:val="right" w:pos="-2552"/>
        </w:tabs>
        <w:rPr>
          <w:rFonts w:ascii="Times New Roman" w:hAnsi="Times New Roman"/>
          <w:b/>
          <w:sz w:val="24"/>
          <w:lang w:val="en-US"/>
        </w:rPr>
      </w:pPr>
      <w:r>
        <w:rPr>
          <w:rFonts w:ascii="Times New Roman" w:hAnsi="Times New Roman"/>
          <w:b/>
          <w:sz w:val="24"/>
          <w:lang w:val="en-US"/>
        </w:rPr>
        <w:t xml:space="preserve">                                             </w:t>
      </w:r>
    </w:p>
    <w:sectPr w:rsidR="00A51A0C" w:rsidSect="007104DC">
      <w:footerReference w:type="default" r:id="rId8"/>
      <w:headerReference w:type="first" r:id="rId9"/>
      <w:footerReference w:type="first" r:id="rId10"/>
      <w:pgSz w:w="11906" w:h="16838" w:orient="portrait" w:code="9"/>
      <w:pgMar w:top="851" w:right="851" w:bottom="851" w:left="851" w:header="567" w:footer="567" w:gutter="0"/>
      <w:cols w:space="425"/>
      <w:titlePg/>
      <w:docGrid w:type="lines" w:linePitch="3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40DF4" w:rsidP="00DB6D1D" w:rsidRDefault="00940DF4" w14:paraId="375C012F" w14:textId="77777777">
      <w:r>
        <w:separator/>
      </w:r>
    </w:p>
  </w:endnote>
  <w:endnote w:type="continuationSeparator" w:id="0">
    <w:p w:rsidR="00940DF4" w:rsidP="00DB6D1D" w:rsidRDefault="00940DF4" w14:paraId="097A9154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altName w:val="Cambria"/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FGICB+TimesNew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D630B" w:rsidR="005F7F23" w:rsidRDefault="00C87D14" w14:paraId="5B2FA285" w14:textId="77777777">
    <w:pPr>
      <w:pStyle w:val="a8"/>
      <w:jc w:val="center"/>
      <w:rPr>
        <w:rFonts w:ascii="Times New Roman" w:hAnsi="Times New Roman"/>
        <w:sz w:val="22"/>
        <w:szCs w:val="22"/>
      </w:rPr>
    </w:pPr>
    <w:r w:rsidRPr="008D630B">
      <w:rPr>
        <w:rFonts w:ascii="Times New Roman" w:hAnsi="Times New Roman"/>
        <w:sz w:val="22"/>
        <w:szCs w:val="22"/>
      </w:rPr>
      <w:fldChar w:fldCharType="begin"/>
    </w:r>
    <w:r w:rsidRPr="008D630B" w:rsidR="005F7F23">
      <w:rPr>
        <w:rFonts w:ascii="Times New Roman" w:hAnsi="Times New Roman"/>
        <w:sz w:val="22"/>
        <w:szCs w:val="22"/>
      </w:rPr>
      <w:instrText xml:space="preserve"> PAGE   \* MERGEFORMAT </w:instrText>
    </w:r>
    <w:r w:rsidRPr="008D630B">
      <w:rPr>
        <w:rFonts w:ascii="Times New Roman" w:hAnsi="Times New Roman"/>
        <w:sz w:val="22"/>
        <w:szCs w:val="22"/>
      </w:rPr>
      <w:fldChar w:fldCharType="separate"/>
    </w:r>
    <w:r w:rsidRPr="00F60BEE" w:rsidR="00F60BEE">
      <w:rPr>
        <w:rFonts w:ascii="Times New Roman" w:hAnsi="Times New Roman"/>
        <w:noProof/>
        <w:sz w:val="22"/>
        <w:szCs w:val="22"/>
        <w:lang w:val="ja-JP"/>
      </w:rPr>
      <w:t>3</w:t>
    </w:r>
    <w:r w:rsidRPr="008D630B">
      <w:rPr>
        <w:rFonts w:ascii="Times New Roman" w:hAnsi="Times New Roman"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F7F23" w:rsidRDefault="00C87D14" w14:paraId="5DDB0877" w14:textId="77777777">
    <w:pPr>
      <w:pStyle w:val="a8"/>
      <w:jc w:val="center"/>
      <w:rPr>
        <w:lang w:val="en-US"/>
      </w:rPr>
    </w:pPr>
    <w:r>
      <w:fldChar w:fldCharType="begin"/>
    </w:r>
    <w:r w:rsidR="006F7398">
      <w:instrText xml:space="preserve"> PAGE   \* MERGEFORMAT </w:instrText>
    </w:r>
    <w:r>
      <w:fldChar w:fldCharType="separate"/>
    </w:r>
    <w:r w:rsidRPr="00F60BEE" w:rsidR="00F60BEE">
      <w:rPr>
        <w:noProof/>
        <w:lang w:val="ja-JP"/>
      </w:rPr>
      <w:t>1</w:t>
    </w:r>
    <w:r>
      <w:rPr>
        <w:noProof/>
        <w:lang w:val="ja-JP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40DF4" w:rsidP="00DB6D1D" w:rsidRDefault="00940DF4" w14:paraId="0153EDD7" w14:textId="77777777">
      <w:r>
        <w:separator/>
      </w:r>
    </w:p>
  </w:footnote>
  <w:footnote w:type="continuationSeparator" w:id="0">
    <w:p w:rsidR="00940DF4" w:rsidP="00DB6D1D" w:rsidRDefault="00940DF4" w14:paraId="7720D1B9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04DF1" w:rsidRDefault="0008358D" w14:paraId="7771AA42" w14:textId="77777777">
    <w:pPr>
      <w:pStyle w:val="a6"/>
      <w:tabs>
        <w:tab w:val="clear" w:pos="4252"/>
        <w:tab w:val="clear" w:pos="8504"/>
        <w:tab w:val="right" w:pos="-2552"/>
      </w:tabs>
      <w:rPr>
        <w:rFonts w:ascii="Times New Roman" w:hAnsi="Times New Roman"/>
        <w:b/>
        <w:sz w:val="18"/>
        <w:szCs w:val="18"/>
      </w:rPr>
    </w:pPr>
    <w:r w:rsidRPr="0008358D">
      <w:rPr>
        <w:rFonts w:ascii="Times New Roman" w:hAnsi="Times New Roman"/>
        <w:color w:val="0070C0"/>
        <w:sz w:val="18"/>
        <w:szCs w:val="18"/>
        <w:lang w:val="en-US"/>
      </w:rPr>
      <w:t xml:space="preserve">Sentences typed in this blue ink are instruction. Please follow it, and delete it all from the form when start writing. </w:t>
    </w:r>
    <w:r w:rsidR="00C349AF">
      <w:rPr>
        <w:rFonts w:ascii="Times New Roman" w:hAnsi="Times New Roman"/>
        <w:color w:val="0070C0"/>
        <w:sz w:val="18"/>
        <w:szCs w:val="18"/>
        <w:lang w:val="en-US"/>
      </w:rPr>
      <w:t>All your writing must be</w:t>
    </w:r>
    <w:r w:rsidRPr="0008358D">
      <w:rPr>
        <w:rFonts w:ascii="Times New Roman" w:hAnsi="Times New Roman"/>
        <w:color w:val="0070C0"/>
        <w:sz w:val="18"/>
        <w:szCs w:val="18"/>
        <w:lang w:val="en-US"/>
      </w:rPr>
      <w:t xml:space="preserve"> type</w:t>
    </w:r>
    <w:r w:rsidR="00C349AF">
      <w:rPr>
        <w:rFonts w:ascii="Times New Roman" w:hAnsi="Times New Roman"/>
        <w:color w:val="0070C0"/>
        <w:sz w:val="18"/>
        <w:szCs w:val="18"/>
        <w:lang w:val="en-US"/>
      </w:rPr>
      <w:t>d</w:t>
    </w:r>
    <w:r w:rsidRPr="0008358D">
      <w:rPr>
        <w:rFonts w:ascii="Times New Roman" w:hAnsi="Times New Roman"/>
        <w:color w:val="0070C0"/>
        <w:sz w:val="18"/>
        <w:szCs w:val="18"/>
        <w:lang w:val="en-US"/>
      </w:rPr>
      <w:t xml:space="preserve"> in black ink using 12-point normal font in single spacing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23BD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4742701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4EE57AAB"/>
    <w:multiLevelType w:val="hybridMultilevel"/>
    <w:tmpl w:val="86D28FCE"/>
    <w:lvl w:ilvl="0" w:tplc="0409000F">
      <w:start w:val="1"/>
      <w:numFmt w:val="decimal"/>
      <w:lvlText w:val="%1."/>
      <w:lvlJc w:val="left"/>
      <w:pPr>
        <w:ind w:left="845" w:hanging="420"/>
      </w:pPr>
    </w:lvl>
    <w:lvl w:ilvl="1" w:tplc="04090017" w:tentative="1">
      <w:start w:val="1"/>
      <w:numFmt w:val="aiueoFullWidth"/>
      <w:lvlText w:val="(%2)"/>
      <w:lvlJc w:val="left"/>
      <w:pPr>
        <w:ind w:left="12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7" w:tentative="1">
      <w:start w:val="1"/>
      <w:numFmt w:val="aiueoFullWidth"/>
      <w:lvlText w:val="(%5)"/>
      <w:lvlJc w:val="left"/>
      <w:pPr>
        <w:ind w:left="25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7" w:tentative="1">
      <w:start w:val="1"/>
      <w:numFmt w:val="aiueoFullWidth"/>
      <w:lvlText w:val="(%8)"/>
      <w:lvlJc w:val="left"/>
      <w:pPr>
        <w:ind w:left="37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5" w:hanging="420"/>
      </w:pPr>
    </w:lvl>
  </w:abstractNum>
  <w:abstractNum w:abstractNumId="3" w15:restartNumberingAfterBreak="0">
    <w:nsid w:val="60EB7430"/>
    <w:multiLevelType w:val="hybridMultilevel"/>
    <w:tmpl w:val="51C2CFEE"/>
    <w:lvl w:ilvl="0" w:tplc="0409000F">
      <w:start w:val="1"/>
      <w:numFmt w:val="decimal"/>
      <w:lvlText w:val="%1."/>
      <w:lvlJc w:val="left"/>
      <w:pPr>
        <w:ind w:left="845" w:hanging="420"/>
      </w:pPr>
    </w:lvl>
    <w:lvl w:ilvl="1" w:tplc="04090017" w:tentative="1">
      <w:start w:val="1"/>
      <w:numFmt w:val="aiueoFullWidth"/>
      <w:lvlText w:val="(%2)"/>
      <w:lvlJc w:val="left"/>
      <w:pPr>
        <w:ind w:left="12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7" w:tentative="1">
      <w:start w:val="1"/>
      <w:numFmt w:val="aiueoFullWidth"/>
      <w:lvlText w:val="(%5)"/>
      <w:lvlJc w:val="left"/>
      <w:pPr>
        <w:ind w:left="25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7" w:tentative="1">
      <w:start w:val="1"/>
      <w:numFmt w:val="aiueoFullWidth"/>
      <w:lvlText w:val="(%8)"/>
      <w:lvlJc w:val="left"/>
      <w:pPr>
        <w:ind w:left="37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5" w:hanging="420"/>
      </w:pPr>
    </w:lvl>
  </w:abstractNum>
  <w:abstractNum w:abstractNumId="4" w15:restartNumberingAfterBreak="0">
    <w:nsid w:val="6B7709E3"/>
    <w:multiLevelType w:val="hybridMultilevel"/>
    <w:tmpl w:val="54FA77EA"/>
    <w:lvl w:ilvl="0" w:tplc="AD5082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79975C0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7A916FB1"/>
    <w:multiLevelType w:val="hybridMultilevel"/>
    <w:tmpl w:val="8C9833DE"/>
    <w:lvl w:ilvl="0" w:tplc="F62A405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7E7518A9"/>
    <w:multiLevelType w:val="hybridMultilevel"/>
    <w:tmpl w:val="6DB8995C"/>
    <w:lvl w:ilvl="0" w:tplc="BF96900A">
      <w:start w:val="1"/>
      <w:numFmt w:val="lowerLetter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55458735">
    <w:abstractNumId w:val="4"/>
  </w:num>
  <w:num w:numId="2" w16cid:durableId="419444900">
    <w:abstractNumId w:val="6"/>
  </w:num>
  <w:num w:numId="3" w16cid:durableId="733040365">
    <w:abstractNumId w:val="7"/>
  </w:num>
  <w:num w:numId="4" w16cid:durableId="717820201">
    <w:abstractNumId w:val="5"/>
  </w:num>
  <w:num w:numId="5" w16cid:durableId="1918897318">
    <w:abstractNumId w:val="1"/>
  </w:num>
  <w:num w:numId="6" w16cid:durableId="1575895975">
    <w:abstractNumId w:val="0"/>
  </w:num>
  <w:num w:numId="7" w16cid:durableId="1632709508">
    <w:abstractNumId w:val="3"/>
  </w:num>
  <w:num w:numId="8" w16cid:durableId="1299838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bordersDoNotSurroundHeader/>
  <w:bordersDoNotSurroundFooter/>
  <w:hideSpellingErrors/>
  <w:hideGrammaticalErrors/>
  <w:trackRevisions w:val="false"/>
  <w:documentProtection w:edit="forms" w:formatting="1" w:enforcement="0"/>
  <w:defaultTabStop w:val="840"/>
  <w:autoHyphenation/>
  <w:drawingGridHorizontalSpacing w:val="105"/>
  <w:drawingGridVerticalSpacing w:val="16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yMDUxNjAzMjQ1MLFQ0lEKTi0uzszPAykwrAUA58H7uCwAAAA="/>
  </w:docVars>
  <w:rsids>
    <w:rsidRoot w:val="00761596"/>
    <w:rsid w:val="0000029C"/>
    <w:rsid w:val="00011BD9"/>
    <w:rsid w:val="0001321D"/>
    <w:rsid w:val="0001473A"/>
    <w:rsid w:val="00014F43"/>
    <w:rsid w:val="00015A4E"/>
    <w:rsid w:val="00015F9F"/>
    <w:rsid w:val="00016F78"/>
    <w:rsid w:val="000171FA"/>
    <w:rsid w:val="000202A3"/>
    <w:rsid w:val="00023D30"/>
    <w:rsid w:val="00026033"/>
    <w:rsid w:val="00026424"/>
    <w:rsid w:val="0003513E"/>
    <w:rsid w:val="00036748"/>
    <w:rsid w:val="0004326E"/>
    <w:rsid w:val="00055EE3"/>
    <w:rsid w:val="0005633D"/>
    <w:rsid w:val="00057E16"/>
    <w:rsid w:val="00064F8C"/>
    <w:rsid w:val="00071607"/>
    <w:rsid w:val="000718CE"/>
    <w:rsid w:val="000771C7"/>
    <w:rsid w:val="00077FF7"/>
    <w:rsid w:val="000832D6"/>
    <w:rsid w:val="0008358D"/>
    <w:rsid w:val="00084E1D"/>
    <w:rsid w:val="00093037"/>
    <w:rsid w:val="000A1563"/>
    <w:rsid w:val="000B1FC5"/>
    <w:rsid w:val="000B24DF"/>
    <w:rsid w:val="000B2BAE"/>
    <w:rsid w:val="000B7D97"/>
    <w:rsid w:val="000C0CF7"/>
    <w:rsid w:val="000F704E"/>
    <w:rsid w:val="00102E9E"/>
    <w:rsid w:val="001032BE"/>
    <w:rsid w:val="001042FF"/>
    <w:rsid w:val="0010512F"/>
    <w:rsid w:val="00105BC7"/>
    <w:rsid w:val="00111CB0"/>
    <w:rsid w:val="001134E5"/>
    <w:rsid w:val="00116861"/>
    <w:rsid w:val="0012113C"/>
    <w:rsid w:val="00122256"/>
    <w:rsid w:val="00126D1A"/>
    <w:rsid w:val="00131778"/>
    <w:rsid w:val="0013245C"/>
    <w:rsid w:val="00136CE4"/>
    <w:rsid w:val="00141118"/>
    <w:rsid w:val="00141AB7"/>
    <w:rsid w:val="00151430"/>
    <w:rsid w:val="00152567"/>
    <w:rsid w:val="001550F8"/>
    <w:rsid w:val="00156F85"/>
    <w:rsid w:val="00157CB0"/>
    <w:rsid w:val="00160478"/>
    <w:rsid w:val="0016132A"/>
    <w:rsid w:val="00164169"/>
    <w:rsid w:val="00164B64"/>
    <w:rsid w:val="00165072"/>
    <w:rsid w:val="00167BA5"/>
    <w:rsid w:val="00176EF2"/>
    <w:rsid w:val="001772BC"/>
    <w:rsid w:val="00177987"/>
    <w:rsid w:val="00183B8D"/>
    <w:rsid w:val="00183BB2"/>
    <w:rsid w:val="00187424"/>
    <w:rsid w:val="00187B39"/>
    <w:rsid w:val="001A2C62"/>
    <w:rsid w:val="001B120D"/>
    <w:rsid w:val="001B3CE6"/>
    <w:rsid w:val="001B452A"/>
    <w:rsid w:val="001B4553"/>
    <w:rsid w:val="001B6086"/>
    <w:rsid w:val="001C3202"/>
    <w:rsid w:val="001C428B"/>
    <w:rsid w:val="001D3583"/>
    <w:rsid w:val="001D51E0"/>
    <w:rsid w:val="001D609A"/>
    <w:rsid w:val="001D65C4"/>
    <w:rsid w:val="001D79BC"/>
    <w:rsid w:val="001E2A77"/>
    <w:rsid w:val="001E570E"/>
    <w:rsid w:val="001E6E6C"/>
    <w:rsid w:val="001E7FD6"/>
    <w:rsid w:val="001F1AB7"/>
    <w:rsid w:val="001F2EA4"/>
    <w:rsid w:val="001F5B61"/>
    <w:rsid w:val="001F60A0"/>
    <w:rsid w:val="002119CA"/>
    <w:rsid w:val="00216526"/>
    <w:rsid w:val="00220CA5"/>
    <w:rsid w:val="00222C51"/>
    <w:rsid w:val="00227791"/>
    <w:rsid w:val="00231263"/>
    <w:rsid w:val="00231EC8"/>
    <w:rsid w:val="002524D6"/>
    <w:rsid w:val="00252790"/>
    <w:rsid w:val="00254271"/>
    <w:rsid w:val="002567E6"/>
    <w:rsid w:val="002574AF"/>
    <w:rsid w:val="00260381"/>
    <w:rsid w:val="00271525"/>
    <w:rsid w:val="00276D38"/>
    <w:rsid w:val="0027789E"/>
    <w:rsid w:val="002903AE"/>
    <w:rsid w:val="00292385"/>
    <w:rsid w:val="00295016"/>
    <w:rsid w:val="002A6368"/>
    <w:rsid w:val="002B0A24"/>
    <w:rsid w:val="002B2D46"/>
    <w:rsid w:val="002B3A8E"/>
    <w:rsid w:val="002B6267"/>
    <w:rsid w:val="002C1B80"/>
    <w:rsid w:val="002C6AC5"/>
    <w:rsid w:val="002D0374"/>
    <w:rsid w:val="002E44BE"/>
    <w:rsid w:val="002E5075"/>
    <w:rsid w:val="002F7438"/>
    <w:rsid w:val="00300479"/>
    <w:rsid w:val="00302932"/>
    <w:rsid w:val="00303839"/>
    <w:rsid w:val="00303EC6"/>
    <w:rsid w:val="00305647"/>
    <w:rsid w:val="00307677"/>
    <w:rsid w:val="0031093A"/>
    <w:rsid w:val="00310C89"/>
    <w:rsid w:val="003206BF"/>
    <w:rsid w:val="00321E2C"/>
    <w:rsid w:val="00327C01"/>
    <w:rsid w:val="00330867"/>
    <w:rsid w:val="003314E5"/>
    <w:rsid w:val="00331670"/>
    <w:rsid w:val="003327EF"/>
    <w:rsid w:val="003371CE"/>
    <w:rsid w:val="00344338"/>
    <w:rsid w:val="00351017"/>
    <w:rsid w:val="003548EF"/>
    <w:rsid w:val="003573E5"/>
    <w:rsid w:val="003628B0"/>
    <w:rsid w:val="00363266"/>
    <w:rsid w:val="003733CF"/>
    <w:rsid w:val="00380B8E"/>
    <w:rsid w:val="0038640B"/>
    <w:rsid w:val="00393060"/>
    <w:rsid w:val="0039335A"/>
    <w:rsid w:val="00393C61"/>
    <w:rsid w:val="003952A4"/>
    <w:rsid w:val="00397ADC"/>
    <w:rsid w:val="003A3173"/>
    <w:rsid w:val="003A5365"/>
    <w:rsid w:val="003A63B8"/>
    <w:rsid w:val="003B099B"/>
    <w:rsid w:val="003B330D"/>
    <w:rsid w:val="003B352A"/>
    <w:rsid w:val="003B59AD"/>
    <w:rsid w:val="003C0F5C"/>
    <w:rsid w:val="003C1F56"/>
    <w:rsid w:val="003C1FAD"/>
    <w:rsid w:val="003C22DE"/>
    <w:rsid w:val="003C2300"/>
    <w:rsid w:val="003D0C44"/>
    <w:rsid w:val="003E1101"/>
    <w:rsid w:val="003F0ADD"/>
    <w:rsid w:val="003F1E83"/>
    <w:rsid w:val="003F220B"/>
    <w:rsid w:val="003F482B"/>
    <w:rsid w:val="0040430D"/>
    <w:rsid w:val="00404E0A"/>
    <w:rsid w:val="00406678"/>
    <w:rsid w:val="004222C9"/>
    <w:rsid w:val="004239F6"/>
    <w:rsid w:val="004274CD"/>
    <w:rsid w:val="00440D1B"/>
    <w:rsid w:val="00440F70"/>
    <w:rsid w:val="0044175F"/>
    <w:rsid w:val="00441B47"/>
    <w:rsid w:val="00441D92"/>
    <w:rsid w:val="0044216B"/>
    <w:rsid w:val="00446E7F"/>
    <w:rsid w:val="00450282"/>
    <w:rsid w:val="004562F5"/>
    <w:rsid w:val="00461EEE"/>
    <w:rsid w:val="00462562"/>
    <w:rsid w:val="00464C45"/>
    <w:rsid w:val="004655C2"/>
    <w:rsid w:val="00476100"/>
    <w:rsid w:val="00483DDA"/>
    <w:rsid w:val="00485CCF"/>
    <w:rsid w:val="00487942"/>
    <w:rsid w:val="0049233A"/>
    <w:rsid w:val="004A105E"/>
    <w:rsid w:val="004A2A5E"/>
    <w:rsid w:val="004A6E3E"/>
    <w:rsid w:val="004B177B"/>
    <w:rsid w:val="004B18C2"/>
    <w:rsid w:val="004B3BD1"/>
    <w:rsid w:val="004B5395"/>
    <w:rsid w:val="004B59EE"/>
    <w:rsid w:val="004B72A3"/>
    <w:rsid w:val="004C40D2"/>
    <w:rsid w:val="004C6DF5"/>
    <w:rsid w:val="004C752C"/>
    <w:rsid w:val="004D2615"/>
    <w:rsid w:val="004D6199"/>
    <w:rsid w:val="004D6EF8"/>
    <w:rsid w:val="004E156D"/>
    <w:rsid w:val="004E22D1"/>
    <w:rsid w:val="004E6C8A"/>
    <w:rsid w:val="004E75E2"/>
    <w:rsid w:val="004E7920"/>
    <w:rsid w:val="004E7E2C"/>
    <w:rsid w:val="004F007E"/>
    <w:rsid w:val="004F0781"/>
    <w:rsid w:val="004F1230"/>
    <w:rsid w:val="004F1E95"/>
    <w:rsid w:val="00503971"/>
    <w:rsid w:val="00504FBF"/>
    <w:rsid w:val="005072FD"/>
    <w:rsid w:val="0051281C"/>
    <w:rsid w:val="00515EFB"/>
    <w:rsid w:val="00521F79"/>
    <w:rsid w:val="00525EDB"/>
    <w:rsid w:val="005317A0"/>
    <w:rsid w:val="00543450"/>
    <w:rsid w:val="00544485"/>
    <w:rsid w:val="005461CA"/>
    <w:rsid w:val="00546A32"/>
    <w:rsid w:val="005526F4"/>
    <w:rsid w:val="00555DCE"/>
    <w:rsid w:val="00556DF0"/>
    <w:rsid w:val="00563BD9"/>
    <w:rsid w:val="00563C48"/>
    <w:rsid w:val="00565EE5"/>
    <w:rsid w:val="00592860"/>
    <w:rsid w:val="005A0ACD"/>
    <w:rsid w:val="005A19FC"/>
    <w:rsid w:val="005A3780"/>
    <w:rsid w:val="005A47BA"/>
    <w:rsid w:val="005B037F"/>
    <w:rsid w:val="005B2868"/>
    <w:rsid w:val="005B2C29"/>
    <w:rsid w:val="005B36E8"/>
    <w:rsid w:val="005B49FF"/>
    <w:rsid w:val="005C0CE3"/>
    <w:rsid w:val="005C13CC"/>
    <w:rsid w:val="005C31F4"/>
    <w:rsid w:val="005C420E"/>
    <w:rsid w:val="005C5363"/>
    <w:rsid w:val="005D25A1"/>
    <w:rsid w:val="005D4373"/>
    <w:rsid w:val="005D457C"/>
    <w:rsid w:val="005D501A"/>
    <w:rsid w:val="005E3098"/>
    <w:rsid w:val="005E5330"/>
    <w:rsid w:val="005F434C"/>
    <w:rsid w:val="005F5C48"/>
    <w:rsid w:val="005F6A1B"/>
    <w:rsid w:val="005F7F23"/>
    <w:rsid w:val="00604595"/>
    <w:rsid w:val="006122D1"/>
    <w:rsid w:val="00614F68"/>
    <w:rsid w:val="00616C36"/>
    <w:rsid w:val="006175DA"/>
    <w:rsid w:val="006176A4"/>
    <w:rsid w:val="00622F06"/>
    <w:rsid w:val="00623590"/>
    <w:rsid w:val="00644F27"/>
    <w:rsid w:val="006473B5"/>
    <w:rsid w:val="00647EA0"/>
    <w:rsid w:val="00654A85"/>
    <w:rsid w:val="00654FF1"/>
    <w:rsid w:val="00656832"/>
    <w:rsid w:val="00663BCD"/>
    <w:rsid w:val="00667D23"/>
    <w:rsid w:val="0067395C"/>
    <w:rsid w:val="006751D1"/>
    <w:rsid w:val="00683BCE"/>
    <w:rsid w:val="0069584A"/>
    <w:rsid w:val="006A1112"/>
    <w:rsid w:val="006A575E"/>
    <w:rsid w:val="006B1CD1"/>
    <w:rsid w:val="006B2DC2"/>
    <w:rsid w:val="006B3039"/>
    <w:rsid w:val="006B41BA"/>
    <w:rsid w:val="006B6825"/>
    <w:rsid w:val="006B7018"/>
    <w:rsid w:val="006C2912"/>
    <w:rsid w:val="006D14AF"/>
    <w:rsid w:val="006D33F0"/>
    <w:rsid w:val="006E27C4"/>
    <w:rsid w:val="006E2EFD"/>
    <w:rsid w:val="006E6819"/>
    <w:rsid w:val="006E7FAE"/>
    <w:rsid w:val="006F4CC3"/>
    <w:rsid w:val="006F505D"/>
    <w:rsid w:val="006F7398"/>
    <w:rsid w:val="00707C7B"/>
    <w:rsid w:val="007104DC"/>
    <w:rsid w:val="0072709D"/>
    <w:rsid w:val="00735731"/>
    <w:rsid w:val="007478D5"/>
    <w:rsid w:val="00750997"/>
    <w:rsid w:val="00756472"/>
    <w:rsid w:val="007566A9"/>
    <w:rsid w:val="007566DC"/>
    <w:rsid w:val="007578EC"/>
    <w:rsid w:val="00761596"/>
    <w:rsid w:val="00762724"/>
    <w:rsid w:val="00767936"/>
    <w:rsid w:val="00774298"/>
    <w:rsid w:val="00774498"/>
    <w:rsid w:val="00775B47"/>
    <w:rsid w:val="00780B30"/>
    <w:rsid w:val="0078102B"/>
    <w:rsid w:val="00781199"/>
    <w:rsid w:val="00782A96"/>
    <w:rsid w:val="007914D4"/>
    <w:rsid w:val="00791E07"/>
    <w:rsid w:val="00795027"/>
    <w:rsid w:val="00795451"/>
    <w:rsid w:val="007A0A5D"/>
    <w:rsid w:val="007A44A8"/>
    <w:rsid w:val="007A7288"/>
    <w:rsid w:val="007B05A6"/>
    <w:rsid w:val="007B1CA7"/>
    <w:rsid w:val="007B7193"/>
    <w:rsid w:val="007C2647"/>
    <w:rsid w:val="007C2B18"/>
    <w:rsid w:val="007C3104"/>
    <w:rsid w:val="007C5906"/>
    <w:rsid w:val="007D1B7B"/>
    <w:rsid w:val="007D3097"/>
    <w:rsid w:val="007D546D"/>
    <w:rsid w:val="007E1AE6"/>
    <w:rsid w:val="007E3971"/>
    <w:rsid w:val="007E3FF8"/>
    <w:rsid w:val="007E6B14"/>
    <w:rsid w:val="008029D7"/>
    <w:rsid w:val="00807DEF"/>
    <w:rsid w:val="008116FC"/>
    <w:rsid w:val="0082589A"/>
    <w:rsid w:val="0082617B"/>
    <w:rsid w:val="0083011E"/>
    <w:rsid w:val="00834703"/>
    <w:rsid w:val="00835A32"/>
    <w:rsid w:val="00835BED"/>
    <w:rsid w:val="00836FC1"/>
    <w:rsid w:val="008378AB"/>
    <w:rsid w:val="00841AAE"/>
    <w:rsid w:val="008428E4"/>
    <w:rsid w:val="00842E51"/>
    <w:rsid w:val="00844936"/>
    <w:rsid w:val="0084647C"/>
    <w:rsid w:val="008528EA"/>
    <w:rsid w:val="00866265"/>
    <w:rsid w:val="00880467"/>
    <w:rsid w:val="0088268D"/>
    <w:rsid w:val="00890BB6"/>
    <w:rsid w:val="00892B9F"/>
    <w:rsid w:val="00896075"/>
    <w:rsid w:val="0089689D"/>
    <w:rsid w:val="008972AE"/>
    <w:rsid w:val="008A40C9"/>
    <w:rsid w:val="008A4CC6"/>
    <w:rsid w:val="008A5A43"/>
    <w:rsid w:val="008A762B"/>
    <w:rsid w:val="008B0AD2"/>
    <w:rsid w:val="008B35CC"/>
    <w:rsid w:val="008B40D9"/>
    <w:rsid w:val="008B4220"/>
    <w:rsid w:val="008C01B1"/>
    <w:rsid w:val="008C12C5"/>
    <w:rsid w:val="008C1C03"/>
    <w:rsid w:val="008C4537"/>
    <w:rsid w:val="008C5A80"/>
    <w:rsid w:val="008C6607"/>
    <w:rsid w:val="008D0A4D"/>
    <w:rsid w:val="008D630B"/>
    <w:rsid w:val="008D6F2F"/>
    <w:rsid w:val="008E1B56"/>
    <w:rsid w:val="008E4B59"/>
    <w:rsid w:val="008F0BB5"/>
    <w:rsid w:val="008F304F"/>
    <w:rsid w:val="008F306A"/>
    <w:rsid w:val="0090319B"/>
    <w:rsid w:val="00906F4F"/>
    <w:rsid w:val="009072EB"/>
    <w:rsid w:val="009072F0"/>
    <w:rsid w:val="009172C2"/>
    <w:rsid w:val="00923024"/>
    <w:rsid w:val="00924C4E"/>
    <w:rsid w:val="00925D19"/>
    <w:rsid w:val="009261F8"/>
    <w:rsid w:val="00931359"/>
    <w:rsid w:val="00934383"/>
    <w:rsid w:val="00937758"/>
    <w:rsid w:val="00940DF4"/>
    <w:rsid w:val="0094377E"/>
    <w:rsid w:val="0094718A"/>
    <w:rsid w:val="0096105E"/>
    <w:rsid w:val="00962767"/>
    <w:rsid w:val="0096473F"/>
    <w:rsid w:val="009667C1"/>
    <w:rsid w:val="00966DE8"/>
    <w:rsid w:val="00967AE0"/>
    <w:rsid w:val="00967E82"/>
    <w:rsid w:val="0097020A"/>
    <w:rsid w:val="0097298E"/>
    <w:rsid w:val="009733CF"/>
    <w:rsid w:val="009758EF"/>
    <w:rsid w:val="00975FE0"/>
    <w:rsid w:val="009777E5"/>
    <w:rsid w:val="00980878"/>
    <w:rsid w:val="009809E2"/>
    <w:rsid w:val="009821D6"/>
    <w:rsid w:val="00983462"/>
    <w:rsid w:val="00984A43"/>
    <w:rsid w:val="009A2AAC"/>
    <w:rsid w:val="009A65E7"/>
    <w:rsid w:val="009B2333"/>
    <w:rsid w:val="009B4F3D"/>
    <w:rsid w:val="009C1884"/>
    <w:rsid w:val="009D2F01"/>
    <w:rsid w:val="009D6D3A"/>
    <w:rsid w:val="009E0265"/>
    <w:rsid w:val="009E3BC9"/>
    <w:rsid w:val="009F3E98"/>
    <w:rsid w:val="009F6FDB"/>
    <w:rsid w:val="009F749F"/>
    <w:rsid w:val="009F7FA6"/>
    <w:rsid w:val="00A0051B"/>
    <w:rsid w:val="00A03A0F"/>
    <w:rsid w:val="00A05F0A"/>
    <w:rsid w:val="00A14674"/>
    <w:rsid w:val="00A17D30"/>
    <w:rsid w:val="00A22E74"/>
    <w:rsid w:val="00A25572"/>
    <w:rsid w:val="00A31750"/>
    <w:rsid w:val="00A319F2"/>
    <w:rsid w:val="00A3247F"/>
    <w:rsid w:val="00A332B0"/>
    <w:rsid w:val="00A33A6D"/>
    <w:rsid w:val="00A36716"/>
    <w:rsid w:val="00A42C8B"/>
    <w:rsid w:val="00A50D00"/>
    <w:rsid w:val="00A51A0C"/>
    <w:rsid w:val="00A543AE"/>
    <w:rsid w:val="00A5585E"/>
    <w:rsid w:val="00A56E15"/>
    <w:rsid w:val="00A577DB"/>
    <w:rsid w:val="00A637B4"/>
    <w:rsid w:val="00A64A0D"/>
    <w:rsid w:val="00A72415"/>
    <w:rsid w:val="00A7672E"/>
    <w:rsid w:val="00A83B97"/>
    <w:rsid w:val="00A85250"/>
    <w:rsid w:val="00A85B08"/>
    <w:rsid w:val="00A90E47"/>
    <w:rsid w:val="00A914A1"/>
    <w:rsid w:val="00A93BB5"/>
    <w:rsid w:val="00A942FD"/>
    <w:rsid w:val="00A97C70"/>
    <w:rsid w:val="00AA015A"/>
    <w:rsid w:val="00AB1D70"/>
    <w:rsid w:val="00AB3A3F"/>
    <w:rsid w:val="00AC10C6"/>
    <w:rsid w:val="00AD2081"/>
    <w:rsid w:val="00AD7904"/>
    <w:rsid w:val="00AE2090"/>
    <w:rsid w:val="00AE5072"/>
    <w:rsid w:val="00AE6190"/>
    <w:rsid w:val="00AE7155"/>
    <w:rsid w:val="00AE73A8"/>
    <w:rsid w:val="00AF0F46"/>
    <w:rsid w:val="00AF40BC"/>
    <w:rsid w:val="00AF6EF9"/>
    <w:rsid w:val="00AF6F20"/>
    <w:rsid w:val="00B0271F"/>
    <w:rsid w:val="00B03DA3"/>
    <w:rsid w:val="00B04DF1"/>
    <w:rsid w:val="00B06BFC"/>
    <w:rsid w:val="00B0757D"/>
    <w:rsid w:val="00B07C69"/>
    <w:rsid w:val="00B12A79"/>
    <w:rsid w:val="00B141E3"/>
    <w:rsid w:val="00B16D94"/>
    <w:rsid w:val="00B1732A"/>
    <w:rsid w:val="00B222BF"/>
    <w:rsid w:val="00B24897"/>
    <w:rsid w:val="00B24DBC"/>
    <w:rsid w:val="00B306F5"/>
    <w:rsid w:val="00B30DF9"/>
    <w:rsid w:val="00B3309C"/>
    <w:rsid w:val="00B46128"/>
    <w:rsid w:val="00B478BE"/>
    <w:rsid w:val="00B55AD8"/>
    <w:rsid w:val="00B56889"/>
    <w:rsid w:val="00B603F7"/>
    <w:rsid w:val="00B6238E"/>
    <w:rsid w:val="00B656B5"/>
    <w:rsid w:val="00B7508F"/>
    <w:rsid w:val="00BA0DA8"/>
    <w:rsid w:val="00BA4504"/>
    <w:rsid w:val="00BB4D91"/>
    <w:rsid w:val="00BB660B"/>
    <w:rsid w:val="00BB701F"/>
    <w:rsid w:val="00BC4DD2"/>
    <w:rsid w:val="00BC5D23"/>
    <w:rsid w:val="00BC7E26"/>
    <w:rsid w:val="00BD11AA"/>
    <w:rsid w:val="00BD41CE"/>
    <w:rsid w:val="00BE147B"/>
    <w:rsid w:val="00BE7761"/>
    <w:rsid w:val="00BF02EC"/>
    <w:rsid w:val="00C02264"/>
    <w:rsid w:val="00C0391C"/>
    <w:rsid w:val="00C05165"/>
    <w:rsid w:val="00C1273E"/>
    <w:rsid w:val="00C12CB5"/>
    <w:rsid w:val="00C13E56"/>
    <w:rsid w:val="00C240FF"/>
    <w:rsid w:val="00C25FA4"/>
    <w:rsid w:val="00C26701"/>
    <w:rsid w:val="00C26C79"/>
    <w:rsid w:val="00C27820"/>
    <w:rsid w:val="00C30391"/>
    <w:rsid w:val="00C336BA"/>
    <w:rsid w:val="00C349AF"/>
    <w:rsid w:val="00C374DF"/>
    <w:rsid w:val="00C40F92"/>
    <w:rsid w:val="00C436EC"/>
    <w:rsid w:val="00C43B88"/>
    <w:rsid w:val="00C43C99"/>
    <w:rsid w:val="00C473EB"/>
    <w:rsid w:val="00C55453"/>
    <w:rsid w:val="00C5604F"/>
    <w:rsid w:val="00C561B0"/>
    <w:rsid w:val="00C56E07"/>
    <w:rsid w:val="00C67C5B"/>
    <w:rsid w:val="00C71935"/>
    <w:rsid w:val="00C75D4E"/>
    <w:rsid w:val="00C766DA"/>
    <w:rsid w:val="00C80DEC"/>
    <w:rsid w:val="00C80E2C"/>
    <w:rsid w:val="00C87D14"/>
    <w:rsid w:val="00C91A8C"/>
    <w:rsid w:val="00C948CC"/>
    <w:rsid w:val="00C9556A"/>
    <w:rsid w:val="00C95DBC"/>
    <w:rsid w:val="00CA2281"/>
    <w:rsid w:val="00CA30E3"/>
    <w:rsid w:val="00CA6832"/>
    <w:rsid w:val="00CA748F"/>
    <w:rsid w:val="00CB4CDB"/>
    <w:rsid w:val="00CB5B9F"/>
    <w:rsid w:val="00CB622F"/>
    <w:rsid w:val="00CC0573"/>
    <w:rsid w:val="00CC0ADA"/>
    <w:rsid w:val="00CC25FE"/>
    <w:rsid w:val="00CC4911"/>
    <w:rsid w:val="00CD3BD2"/>
    <w:rsid w:val="00CE2456"/>
    <w:rsid w:val="00CE459A"/>
    <w:rsid w:val="00CE528E"/>
    <w:rsid w:val="00CF3E9E"/>
    <w:rsid w:val="00CF566F"/>
    <w:rsid w:val="00CF640E"/>
    <w:rsid w:val="00D10448"/>
    <w:rsid w:val="00D136C3"/>
    <w:rsid w:val="00D15F19"/>
    <w:rsid w:val="00D21A59"/>
    <w:rsid w:val="00D24772"/>
    <w:rsid w:val="00D24D51"/>
    <w:rsid w:val="00D264B8"/>
    <w:rsid w:val="00D30AA3"/>
    <w:rsid w:val="00D31C3E"/>
    <w:rsid w:val="00D320E4"/>
    <w:rsid w:val="00D4186D"/>
    <w:rsid w:val="00D4753F"/>
    <w:rsid w:val="00D47986"/>
    <w:rsid w:val="00D5575E"/>
    <w:rsid w:val="00D576A4"/>
    <w:rsid w:val="00D6180E"/>
    <w:rsid w:val="00D62353"/>
    <w:rsid w:val="00D62C78"/>
    <w:rsid w:val="00D65DCE"/>
    <w:rsid w:val="00D66B21"/>
    <w:rsid w:val="00D674F4"/>
    <w:rsid w:val="00D67BA0"/>
    <w:rsid w:val="00D70EF6"/>
    <w:rsid w:val="00D74683"/>
    <w:rsid w:val="00D76308"/>
    <w:rsid w:val="00D7637C"/>
    <w:rsid w:val="00D77A28"/>
    <w:rsid w:val="00D77D09"/>
    <w:rsid w:val="00D8046A"/>
    <w:rsid w:val="00D870AF"/>
    <w:rsid w:val="00D87EE7"/>
    <w:rsid w:val="00D930B7"/>
    <w:rsid w:val="00D931B0"/>
    <w:rsid w:val="00D94AA9"/>
    <w:rsid w:val="00D9577F"/>
    <w:rsid w:val="00D95A04"/>
    <w:rsid w:val="00DA2F91"/>
    <w:rsid w:val="00DA5132"/>
    <w:rsid w:val="00DA6DB4"/>
    <w:rsid w:val="00DA7AEF"/>
    <w:rsid w:val="00DB35A9"/>
    <w:rsid w:val="00DB4FA7"/>
    <w:rsid w:val="00DB5B1A"/>
    <w:rsid w:val="00DB6D1D"/>
    <w:rsid w:val="00DB6D9C"/>
    <w:rsid w:val="00DC5539"/>
    <w:rsid w:val="00DD0442"/>
    <w:rsid w:val="00DD3B7F"/>
    <w:rsid w:val="00DD47D5"/>
    <w:rsid w:val="00DD6973"/>
    <w:rsid w:val="00DE2DB2"/>
    <w:rsid w:val="00DE478A"/>
    <w:rsid w:val="00DE491D"/>
    <w:rsid w:val="00DE5424"/>
    <w:rsid w:val="00DE6031"/>
    <w:rsid w:val="00DE7AB3"/>
    <w:rsid w:val="00DF1885"/>
    <w:rsid w:val="00DF348F"/>
    <w:rsid w:val="00DF5A70"/>
    <w:rsid w:val="00DF78D2"/>
    <w:rsid w:val="00E067D3"/>
    <w:rsid w:val="00E15684"/>
    <w:rsid w:val="00E20785"/>
    <w:rsid w:val="00E4503A"/>
    <w:rsid w:val="00E5223D"/>
    <w:rsid w:val="00E548B9"/>
    <w:rsid w:val="00E57717"/>
    <w:rsid w:val="00E60E4D"/>
    <w:rsid w:val="00E652B1"/>
    <w:rsid w:val="00E712A2"/>
    <w:rsid w:val="00E82118"/>
    <w:rsid w:val="00E8536A"/>
    <w:rsid w:val="00E8684E"/>
    <w:rsid w:val="00E86C36"/>
    <w:rsid w:val="00E878C3"/>
    <w:rsid w:val="00E9016F"/>
    <w:rsid w:val="00E92864"/>
    <w:rsid w:val="00EA14F6"/>
    <w:rsid w:val="00EA5078"/>
    <w:rsid w:val="00EB5F1D"/>
    <w:rsid w:val="00EB6539"/>
    <w:rsid w:val="00EB6EAC"/>
    <w:rsid w:val="00EC1A2B"/>
    <w:rsid w:val="00EC1A62"/>
    <w:rsid w:val="00EC53EF"/>
    <w:rsid w:val="00EC7029"/>
    <w:rsid w:val="00EC707D"/>
    <w:rsid w:val="00ED0FA4"/>
    <w:rsid w:val="00ED132E"/>
    <w:rsid w:val="00ED18E2"/>
    <w:rsid w:val="00ED4862"/>
    <w:rsid w:val="00ED5D56"/>
    <w:rsid w:val="00ED64FC"/>
    <w:rsid w:val="00ED67EC"/>
    <w:rsid w:val="00EE1CEC"/>
    <w:rsid w:val="00EF6798"/>
    <w:rsid w:val="00F034CC"/>
    <w:rsid w:val="00F05169"/>
    <w:rsid w:val="00F10671"/>
    <w:rsid w:val="00F10688"/>
    <w:rsid w:val="00F1468A"/>
    <w:rsid w:val="00F16244"/>
    <w:rsid w:val="00F17103"/>
    <w:rsid w:val="00F200F6"/>
    <w:rsid w:val="00F21282"/>
    <w:rsid w:val="00F2300B"/>
    <w:rsid w:val="00F2395E"/>
    <w:rsid w:val="00F2563A"/>
    <w:rsid w:val="00F25ABC"/>
    <w:rsid w:val="00F33091"/>
    <w:rsid w:val="00F419D3"/>
    <w:rsid w:val="00F53029"/>
    <w:rsid w:val="00F60852"/>
    <w:rsid w:val="00F60BCD"/>
    <w:rsid w:val="00F60BEE"/>
    <w:rsid w:val="00F60FFE"/>
    <w:rsid w:val="00F66E0C"/>
    <w:rsid w:val="00F83447"/>
    <w:rsid w:val="00F83CD9"/>
    <w:rsid w:val="00F83FD6"/>
    <w:rsid w:val="00F84CD0"/>
    <w:rsid w:val="00F8664F"/>
    <w:rsid w:val="00F90E24"/>
    <w:rsid w:val="00F91B29"/>
    <w:rsid w:val="00FA0A82"/>
    <w:rsid w:val="00FA2257"/>
    <w:rsid w:val="00FA2F06"/>
    <w:rsid w:val="00FA3B07"/>
    <w:rsid w:val="00FB2FC5"/>
    <w:rsid w:val="00FB55BB"/>
    <w:rsid w:val="00FC6655"/>
    <w:rsid w:val="00FD4C62"/>
    <w:rsid w:val="00FD511A"/>
    <w:rsid w:val="00FE4554"/>
    <w:rsid w:val="00FE623B"/>
    <w:rsid w:val="00FE7307"/>
    <w:rsid w:val="00FF1A99"/>
    <w:rsid w:val="39837C58"/>
    <w:rsid w:val="64C47061"/>
    <w:rsid w:val="717E5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529AA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hAnsi="Century" w:eastAsia="ＭＳ 明朝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0A1563"/>
    <w:pPr>
      <w:widowControl w:val="0"/>
      <w:jc w:val="both"/>
    </w:pPr>
    <w:rPr>
      <w:kern w:val="2"/>
      <w:sz w:val="21"/>
      <w:szCs w:val="24"/>
      <w:lang w:val="en-GB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character" w:styleId="a3">
    <w:name w:val="Placeholder Text"/>
    <w:uiPriority w:val="99"/>
    <w:semiHidden/>
    <w:rsid w:val="00761596"/>
    <w:rPr>
      <w:color w:val="808080"/>
    </w:rPr>
  </w:style>
  <w:style w:type="paragraph" w:styleId="a4">
    <w:name w:val="Balloon Text"/>
    <w:basedOn w:val="a"/>
    <w:link w:val="a5"/>
    <w:uiPriority w:val="99"/>
    <w:semiHidden/>
    <w:unhideWhenUsed/>
    <w:rsid w:val="00761596"/>
    <w:rPr>
      <w:rFonts w:ascii="Arial" w:hAnsi="Arial" w:eastAsia="ＭＳ ゴシック"/>
      <w:kern w:val="0"/>
      <w:sz w:val="18"/>
      <w:szCs w:val="18"/>
    </w:rPr>
  </w:style>
  <w:style w:type="character" w:styleId="a5" w:customStyle="1">
    <w:name w:val="吹き出し (文字)"/>
    <w:link w:val="a4"/>
    <w:uiPriority w:val="99"/>
    <w:semiHidden/>
    <w:rsid w:val="00761596"/>
    <w:rPr>
      <w:rFonts w:ascii="Arial" w:hAnsi="Arial" w:eastAsia="ＭＳ ゴシック" w:cs="Times New Roman"/>
      <w:sz w:val="18"/>
      <w:szCs w:val="18"/>
      <w:lang w:val="en-GB"/>
    </w:rPr>
  </w:style>
  <w:style w:type="paragraph" w:styleId="a6">
    <w:name w:val="header"/>
    <w:basedOn w:val="a"/>
    <w:link w:val="a7"/>
    <w:uiPriority w:val="99"/>
    <w:unhideWhenUsed/>
    <w:rsid w:val="00DB6D1D"/>
    <w:pPr>
      <w:tabs>
        <w:tab w:val="center" w:pos="4252"/>
        <w:tab w:val="right" w:pos="8504"/>
      </w:tabs>
      <w:snapToGrid w:val="0"/>
    </w:pPr>
    <w:rPr>
      <w:kern w:val="0"/>
      <w:sz w:val="20"/>
    </w:rPr>
  </w:style>
  <w:style w:type="character" w:styleId="a7" w:customStyle="1">
    <w:name w:val="ヘッダー (文字)"/>
    <w:link w:val="a6"/>
    <w:uiPriority w:val="99"/>
    <w:rsid w:val="00DB6D1D"/>
    <w:rPr>
      <w:rFonts w:ascii="Century" w:hAnsi="Century" w:eastAsia="ＭＳ 明朝" w:cs="Times New Roman"/>
      <w:szCs w:val="24"/>
      <w:lang w:val="en-GB"/>
    </w:rPr>
  </w:style>
  <w:style w:type="paragraph" w:styleId="a8">
    <w:name w:val="footer"/>
    <w:basedOn w:val="a"/>
    <w:link w:val="a9"/>
    <w:uiPriority w:val="99"/>
    <w:unhideWhenUsed/>
    <w:rsid w:val="00DB6D1D"/>
    <w:pPr>
      <w:tabs>
        <w:tab w:val="center" w:pos="4252"/>
        <w:tab w:val="right" w:pos="8504"/>
      </w:tabs>
      <w:snapToGrid w:val="0"/>
    </w:pPr>
    <w:rPr>
      <w:kern w:val="0"/>
      <w:sz w:val="20"/>
    </w:rPr>
  </w:style>
  <w:style w:type="character" w:styleId="a9" w:customStyle="1">
    <w:name w:val="フッター (文字)"/>
    <w:link w:val="a8"/>
    <w:uiPriority w:val="99"/>
    <w:rsid w:val="00DB6D1D"/>
    <w:rPr>
      <w:rFonts w:ascii="Century" w:hAnsi="Century" w:eastAsia="ＭＳ 明朝" w:cs="Times New Roman"/>
      <w:szCs w:val="24"/>
      <w:lang w:val="en-GB"/>
    </w:rPr>
  </w:style>
  <w:style w:type="character" w:styleId="1" w:customStyle="1">
    <w:name w:val="スタイル1"/>
    <w:basedOn w:val="a0"/>
    <w:uiPriority w:val="1"/>
    <w:rsid w:val="00141118"/>
  </w:style>
  <w:style w:type="character" w:styleId="2" w:customStyle="1">
    <w:name w:val="スタイル2"/>
    <w:uiPriority w:val="1"/>
    <w:rsid w:val="00141118"/>
    <w:rPr>
      <w:bdr w:val="single" w:color="auto" w:sz="4" w:space="0"/>
    </w:rPr>
  </w:style>
  <w:style w:type="character" w:styleId="3" w:customStyle="1">
    <w:name w:val="スタイル3"/>
    <w:uiPriority w:val="1"/>
    <w:rsid w:val="004E6C8A"/>
    <w:rPr>
      <w:u w:val="single"/>
    </w:rPr>
  </w:style>
  <w:style w:type="character" w:styleId="4" w:customStyle="1">
    <w:name w:val="スタイル4"/>
    <w:basedOn w:val="a0"/>
    <w:uiPriority w:val="1"/>
    <w:rsid w:val="004E6C8A"/>
  </w:style>
  <w:style w:type="character" w:styleId="5" w:customStyle="1">
    <w:name w:val="スタイル5"/>
    <w:uiPriority w:val="1"/>
    <w:rsid w:val="004E6C8A"/>
    <w:rPr>
      <w:rFonts w:ascii="Times New Roman" w:hAnsi="Times New Roman"/>
    </w:rPr>
  </w:style>
  <w:style w:type="character" w:styleId="6" w:customStyle="1">
    <w:name w:val="スタイル6"/>
    <w:uiPriority w:val="1"/>
    <w:rsid w:val="004E6C8A"/>
    <w:rPr>
      <w:rFonts w:ascii="Times New Roman" w:hAnsi="Times New Roman"/>
    </w:rPr>
  </w:style>
  <w:style w:type="table" w:styleId="aa">
    <w:name w:val="Table Grid"/>
    <w:basedOn w:val="a1"/>
    <w:uiPriority w:val="59"/>
    <w:rsid w:val="00C95DBC"/>
    <w:rPr>
      <w:rFonts w:ascii="Times New Roman" w:hAnsi="Times New Roman"/>
      <w:sz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ab">
    <w:name w:val="Body Text"/>
    <w:basedOn w:val="a"/>
    <w:next w:val="a"/>
    <w:link w:val="ac"/>
    <w:semiHidden/>
    <w:unhideWhenUsed/>
    <w:rsid w:val="00165072"/>
    <w:pPr>
      <w:widowControl/>
      <w:autoSpaceDE w:val="0"/>
      <w:autoSpaceDN w:val="0"/>
      <w:adjustRightInd w:val="0"/>
      <w:jc w:val="left"/>
    </w:pPr>
    <w:rPr>
      <w:rFonts w:ascii="HFGICB+TimesNewRoman" w:hAnsi="HFGICB+TimesNewRoman" w:eastAsia="Times New Roman"/>
      <w:kern w:val="0"/>
      <w:sz w:val="24"/>
      <w:szCs w:val="20"/>
      <w:lang w:eastAsia="en-US"/>
    </w:rPr>
  </w:style>
  <w:style w:type="character" w:styleId="ac" w:customStyle="1">
    <w:name w:val="本文 (文字)"/>
    <w:link w:val="ab"/>
    <w:semiHidden/>
    <w:rsid w:val="00165072"/>
    <w:rPr>
      <w:rFonts w:ascii="HFGICB+TimesNewRoman" w:hAnsi="HFGICB+TimesNewRoman" w:eastAsia="Times New Roman" w:cs="Times New Roman"/>
      <w:kern w:val="0"/>
      <w:sz w:val="24"/>
      <w:szCs w:val="20"/>
      <w:lang w:eastAsia="en-US"/>
    </w:rPr>
  </w:style>
  <w:style w:type="character" w:styleId="ad">
    <w:name w:val="Hyperlink"/>
    <w:uiPriority w:val="99"/>
    <w:unhideWhenUsed/>
    <w:rsid w:val="006E27C4"/>
    <w:rPr>
      <w:color w:val="0000FF"/>
      <w:u w:val="single"/>
    </w:rPr>
  </w:style>
  <w:style w:type="character" w:styleId="7" w:customStyle="1">
    <w:name w:val="スタイル7"/>
    <w:uiPriority w:val="1"/>
    <w:qFormat/>
    <w:rsid w:val="00DD47D5"/>
    <w:rPr>
      <w:rFonts w:ascii="Times New Roman" w:hAnsi="Times New Roman"/>
      <w:color w:val="auto"/>
      <w:sz w:val="24"/>
    </w:rPr>
  </w:style>
  <w:style w:type="paragraph" w:styleId="ae">
    <w:name w:val="List Paragraph"/>
    <w:basedOn w:val="a"/>
    <w:uiPriority w:val="34"/>
    <w:qFormat/>
    <w:rsid w:val="00141AB7"/>
    <w:pPr>
      <w:ind w:left="840" w:leftChars="400"/>
    </w:pPr>
    <w:rPr>
      <w:lang w:val="en-US"/>
    </w:rPr>
  </w:style>
  <w:style w:type="paragraph" w:styleId="af">
    <w:name w:val="Revision"/>
    <w:hidden/>
    <w:uiPriority w:val="99"/>
    <w:semiHidden/>
    <w:rsid w:val="00F2563A"/>
    <w:rPr>
      <w:kern w:val="2"/>
      <w:sz w:val="21"/>
      <w:szCs w:val="24"/>
      <w:lang w:val="en-GB"/>
    </w:rPr>
  </w:style>
  <w:style w:type="character" w:styleId="af0">
    <w:name w:val="annotation reference"/>
    <w:basedOn w:val="a0"/>
    <w:uiPriority w:val="99"/>
    <w:semiHidden/>
    <w:unhideWhenUsed/>
    <w:rsid w:val="003371CE"/>
    <w:rPr>
      <w:sz w:val="18"/>
      <w:szCs w:val="18"/>
    </w:rPr>
  </w:style>
  <w:style w:type="paragraph" w:styleId="af1">
    <w:name w:val="annotation text"/>
    <w:basedOn w:val="a"/>
    <w:link w:val="af2"/>
    <w:uiPriority w:val="99"/>
    <w:unhideWhenUsed/>
    <w:rsid w:val="003371CE"/>
    <w:pPr>
      <w:jc w:val="left"/>
    </w:pPr>
  </w:style>
  <w:style w:type="character" w:styleId="af2" w:customStyle="1">
    <w:name w:val="コメント文字列 (文字)"/>
    <w:basedOn w:val="a0"/>
    <w:link w:val="af1"/>
    <w:uiPriority w:val="99"/>
    <w:rsid w:val="003371CE"/>
    <w:rPr>
      <w:kern w:val="2"/>
      <w:sz w:val="21"/>
      <w:szCs w:val="24"/>
      <w:lang w:val="en-GB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3371CE"/>
    <w:rPr>
      <w:b/>
      <w:bCs/>
    </w:rPr>
  </w:style>
  <w:style w:type="character" w:styleId="af4" w:customStyle="1">
    <w:name w:val="コメント内容 (文字)"/>
    <w:basedOn w:val="af2"/>
    <w:link w:val="af3"/>
    <w:uiPriority w:val="99"/>
    <w:semiHidden/>
    <w:rsid w:val="003371CE"/>
    <w:rPr>
      <w:b/>
      <w:bCs/>
      <w:kern w:val="2"/>
      <w:sz w:val="21"/>
      <w:szCs w:val="24"/>
      <w:lang w:val="en-GB"/>
    </w:rPr>
  </w:style>
  <w:style w:type="table" w:styleId="af5">
    <w:name w:val="Grid Table Light"/>
    <w:basedOn w:val="a1"/>
    <w:uiPriority w:val="40"/>
    <w:rsid w:val="00303839"/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85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0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27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253026">
                      <w:marLeft w:val="0"/>
                      <w:marRight w:val="0"/>
                      <w:marTop w:val="0"/>
                      <w:marBottom w:val="0"/>
                      <w:divBdr>
                        <w:top w:val="single" w:sz="24" w:space="0" w:color="E8E8E8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298089">
                          <w:marLeft w:val="0"/>
                          <w:marRight w:val="54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4767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4693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FFFFF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6982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6437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768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2467307">
                                                  <w:marLeft w:val="45"/>
                                                  <w:marRight w:val="7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68936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6776306">
                                                          <w:marLeft w:val="0"/>
                                                          <w:marRight w:val="-240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58037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62886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16470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46574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78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79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54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853601">
                      <w:marLeft w:val="0"/>
                      <w:marRight w:val="0"/>
                      <w:marTop w:val="0"/>
                      <w:marBottom w:val="0"/>
                      <w:divBdr>
                        <w:top w:val="single" w:sz="24" w:space="0" w:color="E8E8E8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660749">
                          <w:marLeft w:val="0"/>
                          <w:marRight w:val="54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1303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176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FFFFF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199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4530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6459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0087957">
                                                  <w:marLeft w:val="45"/>
                                                  <w:marRight w:val="7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58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6660446">
                                                          <w:marLeft w:val="0"/>
                                                          <w:marRight w:val="-240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52791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67548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54635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49262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46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4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9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16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8" w:color="FFFFFF"/>
                    <w:bottom w:val="none" w:sz="0" w:space="0" w:color="auto"/>
                    <w:right w:val="single" w:sz="48" w:space="26" w:color="FFFFFF"/>
                  </w:divBdr>
                </w:div>
              </w:divsChild>
            </w:div>
          </w:divsChild>
        </w:div>
      </w:divsChild>
    </w:div>
    <w:div w:id="10935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7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30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95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8" w:color="FFFFFF"/>
                    <w:bottom w:val="none" w:sz="0" w:space="0" w:color="auto"/>
                    <w:right w:val="single" w:sz="48" w:space="26" w:color="FFFFFF"/>
                  </w:divBdr>
                </w:div>
              </w:divsChild>
            </w:div>
          </w:divsChild>
        </w:div>
      </w:divsChild>
    </w:div>
    <w:div w:id="12439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8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66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8" w:color="FFFFFF"/>
                    <w:bottom w:val="none" w:sz="0" w:space="0" w:color="auto"/>
                    <w:right w:val="single" w:sz="48" w:space="26" w:color="FFFFFF"/>
                  </w:divBdr>
                </w:div>
              </w:divsChild>
            </w:div>
          </w:divsChild>
        </w:div>
      </w:divsChild>
    </w:div>
    <w:div w:id="15303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2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2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8" w:color="FFFFFF"/>
                    <w:bottom w:val="none" w:sz="0" w:space="0" w:color="auto"/>
                    <w:right w:val="single" w:sz="48" w:space="26" w:color="FFFFFF"/>
                  </w:divBdr>
                </w:div>
              </w:divsChild>
            </w:div>
          </w:divsChild>
        </w:div>
      </w:divsChild>
    </w:div>
    <w:div w:id="15405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6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98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833686">
                      <w:marLeft w:val="0"/>
                      <w:marRight w:val="0"/>
                      <w:marTop w:val="0"/>
                      <w:marBottom w:val="0"/>
                      <w:divBdr>
                        <w:top w:val="single" w:sz="24" w:space="0" w:color="E8E8E8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791394">
                          <w:marLeft w:val="0"/>
                          <w:marRight w:val="54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040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0988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FFFFF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1501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7323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4150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3407849">
                                                  <w:marLeft w:val="45"/>
                                                  <w:marRight w:val="7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08561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4317652">
                                                          <w:marLeft w:val="0"/>
                                                          <w:marRight w:val="-240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8881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0314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4047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81532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14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438698">
                  <w:marLeft w:val="240"/>
                  <w:marRight w:val="240"/>
                  <w:marTop w:val="240"/>
                  <w:marBottom w:val="480"/>
                  <w:divBdr>
                    <w:top w:val="single" w:sz="6" w:space="12" w:color="E9E9E9"/>
                    <w:left w:val="single" w:sz="6" w:space="12" w:color="E9E9E9"/>
                    <w:bottom w:val="single" w:sz="6" w:space="12" w:color="DBDBDB"/>
                    <w:right w:val="single" w:sz="6" w:space="12" w:color="DBDBDB"/>
                  </w:divBdr>
                  <w:divsChild>
                    <w:div w:id="887956386">
                      <w:marLeft w:val="10"/>
                      <w:marRight w:val="10"/>
                      <w:marTop w:val="120"/>
                      <w:marBottom w:val="120"/>
                      <w:divBdr>
                        <w:top w:val="single" w:sz="6" w:space="4" w:color="000000"/>
                        <w:left w:val="single" w:sz="6" w:space="4" w:color="000000"/>
                        <w:bottom w:val="single" w:sz="6" w:space="4" w:color="000000"/>
                        <w:right w:val="single" w:sz="6" w:space="4" w:color="000000"/>
                      </w:divBdr>
                    </w:div>
                  </w:divsChild>
                </w:div>
              </w:divsChild>
            </w:div>
          </w:divsChild>
        </w:div>
      </w:divsChild>
    </w:div>
    <w:div w:id="174937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2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7E6122-2BDC-4BAD-A6A8-1179633998C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/>
  <lastModifiedBy>Kumiko SUZUKI</lastModifiedBy>
  <revision>2</revision>
  <dcterms:created xsi:type="dcterms:W3CDTF">2022-12-02T06:24:00.0000000Z</dcterms:created>
  <dcterms:modified xsi:type="dcterms:W3CDTF">2023-02-02T07:27:10.4737669Z</dcterms:modified>
</coreProperties>
</file>